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3A3F8D" w14:textId="77777777" w:rsidR="00E01959" w:rsidRPr="009C0346" w:rsidRDefault="009C0346" w:rsidP="009C0346">
      <w:pPr>
        <w:jc w:val="center"/>
        <w:rPr>
          <w:b/>
          <w:sz w:val="28"/>
          <w:szCs w:val="28"/>
          <w:u w:val="single"/>
        </w:rPr>
      </w:pPr>
      <w:r w:rsidRPr="009C0346">
        <w:rPr>
          <w:b/>
          <w:sz w:val="28"/>
          <w:szCs w:val="28"/>
          <w:u w:val="single"/>
        </w:rPr>
        <w:t>NOMINATION &amp; EVALUATION FORM</w:t>
      </w:r>
    </w:p>
    <w:p w14:paraId="26A4AC50" w14:textId="77777777" w:rsidR="00A7776E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2777"/>
        <w:gridCol w:w="283"/>
        <w:gridCol w:w="7740"/>
      </w:tblGrid>
      <w:tr w:rsidR="00DB3C66" w:rsidRPr="009F46F4" w14:paraId="1B176CC0" w14:textId="77777777" w:rsidTr="009C0346">
        <w:trPr>
          <w:trHeight w:val="510"/>
          <w:tblHeader/>
        </w:trPr>
        <w:tc>
          <w:tcPr>
            <w:tcW w:w="2777" w:type="dxa"/>
            <w:vAlign w:val="center"/>
          </w:tcPr>
          <w:p w14:paraId="1673335C" w14:textId="77777777" w:rsidR="00DB3C66" w:rsidRPr="009F46F4" w:rsidRDefault="00DB3C66" w:rsidP="009C0346">
            <w:pPr>
              <w:rPr>
                <w:b/>
              </w:rPr>
            </w:pPr>
            <w:r w:rsidRPr="009F46F4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5C861009" w14:textId="77777777" w:rsidR="00DB3C66" w:rsidRPr="009F46F4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1E220B47" w14:textId="77777777" w:rsidR="00C0684E" w:rsidRPr="009F46F4" w:rsidRDefault="00DB3C66" w:rsidP="009C0346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</w:tr>
      <w:tr w:rsidR="00B82C87" w:rsidRPr="009F46F4" w14:paraId="49B6C29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6CB3BFF0" w14:textId="77777777" w:rsidR="00B82C87" w:rsidRPr="00705CDF" w:rsidRDefault="00705CDF" w:rsidP="009C0346">
            <w:r>
              <w:t>Name</w:t>
            </w:r>
            <w:r w:rsidR="00970EB3">
              <w:t xml:space="preserve"> of N</w:t>
            </w:r>
            <w:r w:rsidR="001A3497">
              <w:t>ominee</w:t>
            </w:r>
          </w:p>
        </w:tc>
        <w:tc>
          <w:tcPr>
            <w:tcW w:w="283" w:type="dxa"/>
            <w:vAlign w:val="center"/>
          </w:tcPr>
          <w:p w14:paraId="46D75140" w14:textId="77777777" w:rsidR="00B82C87" w:rsidRPr="009F46F4" w:rsidRDefault="00705CDF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4D54CFDA" w14:textId="77777777" w:rsidR="00B82C87" w:rsidRPr="009F46F4" w:rsidRDefault="00B82C87" w:rsidP="009C0346">
            <w:pPr>
              <w:rPr>
                <w:lang w:val="ms-MY"/>
              </w:rPr>
            </w:pPr>
          </w:p>
        </w:tc>
      </w:tr>
      <w:tr w:rsidR="00425A4A" w:rsidRPr="009F46F4" w14:paraId="56C2E31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35450B6" w14:textId="77777777" w:rsidR="00425A4A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IC No</w:t>
            </w:r>
            <w:r w:rsidR="00C0684E">
              <w:rPr>
                <w:lang w:val="ms-MY"/>
              </w:rPr>
              <w:t>.</w:t>
            </w:r>
            <w:r>
              <w:rPr>
                <w:lang w:val="ms-MY"/>
              </w:rPr>
              <w:t xml:space="preserve"> / Passport N</w:t>
            </w:r>
            <w:r w:rsidR="00425A4A" w:rsidRPr="009F46F4">
              <w:rPr>
                <w:lang w:val="ms-MY"/>
              </w:rPr>
              <w:t>o</w:t>
            </w:r>
            <w:r w:rsidR="00C0684E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54A90386" w14:textId="77777777" w:rsidR="00425A4A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F9085E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425A4A" w:rsidRPr="009F46F4" w14:paraId="68B64210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D8E4385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25C10336" w14:textId="77777777" w:rsidR="00425A4A" w:rsidRPr="009F46F4" w:rsidRDefault="00425A4A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A4E370" w14:textId="77777777" w:rsidR="00425A4A" w:rsidRPr="009F46F4" w:rsidRDefault="00425A4A" w:rsidP="009C0346">
            <w:pPr>
              <w:rPr>
                <w:lang w:val="ms-MY"/>
              </w:rPr>
            </w:pPr>
          </w:p>
        </w:tc>
      </w:tr>
      <w:tr w:rsidR="00E43EB0" w:rsidRPr="009F46F4" w14:paraId="7F8B998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33113BC0" w14:textId="77777777" w:rsidR="00E43EB0" w:rsidRPr="009F46F4" w:rsidRDefault="00792525" w:rsidP="009C0346">
            <w:pPr>
              <w:rPr>
                <w:lang w:val="ms-MY"/>
              </w:rPr>
            </w:pPr>
            <w:r>
              <w:rPr>
                <w:lang w:val="ms-MY"/>
              </w:rPr>
              <w:t>Mobile Phone</w:t>
            </w:r>
            <w:r w:rsidR="0090595E">
              <w:rPr>
                <w:lang w:val="ms-MY"/>
              </w:rPr>
              <w:t xml:space="preserve"> </w:t>
            </w:r>
            <w:r w:rsidR="00A27A99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372E09B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7B0EE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A1C4D9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98E1F5F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4C564A11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43DC0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813C286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60960FF" w14:textId="77777777" w:rsidR="00E43EB0" w:rsidRPr="009F46F4" w:rsidRDefault="0090595E" w:rsidP="009C0346">
            <w:pPr>
              <w:rPr>
                <w:lang w:val="ms-MY"/>
              </w:rPr>
            </w:pPr>
            <w:r>
              <w:rPr>
                <w:lang w:val="ms-MY"/>
              </w:rPr>
              <w:t>Title of T</w:t>
            </w:r>
            <w:r w:rsidR="00E43EB0" w:rsidRPr="009F46F4">
              <w:rPr>
                <w:lang w:val="ms-MY"/>
              </w:rPr>
              <w:t>hesis</w:t>
            </w:r>
          </w:p>
        </w:tc>
        <w:tc>
          <w:tcPr>
            <w:tcW w:w="283" w:type="dxa"/>
            <w:vAlign w:val="center"/>
          </w:tcPr>
          <w:p w14:paraId="30DAD7E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997469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4963717F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91A7B7B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57FFC745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C74A4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7D59B0DC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705FEA4" w14:textId="77777777" w:rsidR="00E43EB0" w:rsidRPr="009F46F4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F46F4">
              <w:rPr>
                <w:lang w:val="ms-MY"/>
              </w:rPr>
              <w:t>Faculty</w:t>
            </w:r>
            <w:r w:rsidR="000F77CE">
              <w:rPr>
                <w:lang w:val="ms-MY"/>
              </w:rPr>
              <w:t>/Department</w:t>
            </w:r>
            <w:r w:rsidR="00FF779F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0C068377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E344F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1188F33C" w14:textId="77777777" w:rsidTr="009C0346">
        <w:trPr>
          <w:trHeight w:val="1933"/>
        </w:trPr>
        <w:tc>
          <w:tcPr>
            <w:tcW w:w="2777" w:type="dxa"/>
          </w:tcPr>
          <w:p w14:paraId="74E2D2FE" w14:textId="77777777" w:rsidR="009C0346" w:rsidRPr="009C0346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3CC549D8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Duration of candidation</w:t>
            </w:r>
          </w:p>
        </w:tc>
        <w:tc>
          <w:tcPr>
            <w:tcW w:w="283" w:type="dxa"/>
          </w:tcPr>
          <w:p w14:paraId="77AEA8C6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28DB4CF" w14:textId="77777777" w:rsidR="00E43EB0" w:rsidRPr="009F46F4" w:rsidRDefault="00E43EB0" w:rsidP="009C0346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115E2CDD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64EBCE96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No of months</w:t>
            </w:r>
            <w:r w:rsidR="0038572F" w:rsidRPr="00527529">
              <w:rPr>
                <w:lang w:val="ms-MY"/>
              </w:rPr>
              <w:t xml:space="preserve">:   </w:t>
            </w:r>
          </w:p>
          <w:p w14:paraId="4561391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DD81713" w14:textId="77777777" w:rsidR="0038572F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Start date:</w:t>
            </w:r>
          </w:p>
          <w:p w14:paraId="25FA0713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3EE2F36" w14:textId="77777777" w:rsidR="00E43EB0" w:rsidRDefault="0038572F" w:rsidP="009C0346">
            <w:pPr>
              <w:jc w:val="both"/>
              <w:rPr>
                <w:lang w:val="ms-MY"/>
              </w:rPr>
            </w:pPr>
            <w:r w:rsidRPr="00527529">
              <w:rPr>
                <w:lang w:val="ms-MY"/>
              </w:rPr>
              <w:t>End date (Senate Approval date):</w:t>
            </w:r>
          </w:p>
          <w:p w14:paraId="6395CCC8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04DE0E45" w14:textId="77777777" w:rsidR="009C0346" w:rsidRDefault="00FA16CB" w:rsidP="009C0346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Full-time study / part-time study (please circle)</w:t>
            </w:r>
          </w:p>
          <w:p w14:paraId="55D618F9" w14:textId="77777777" w:rsidR="009C0346" w:rsidRPr="009C0346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E43EB0" w:rsidRPr="00744B69" w14:paraId="6D9FC423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4DE7F20E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563DD1D6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7D4EA" w14:textId="77777777" w:rsidR="00E43EB0" w:rsidRPr="009F46F4" w:rsidRDefault="00E43EB0" w:rsidP="009C0346">
            <w:pPr>
              <w:rPr>
                <w:lang w:val="ms-MY"/>
              </w:rPr>
            </w:pPr>
          </w:p>
        </w:tc>
      </w:tr>
      <w:tr w:rsidR="00E43EB0" w:rsidRPr="009F46F4" w14:paraId="56801488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25345639" w14:textId="77777777" w:rsidR="00E43EB0" w:rsidRPr="009F46F4" w:rsidRDefault="003F54A2" w:rsidP="009C0346">
            <w:pPr>
              <w:rPr>
                <w:lang w:val="ms-MY"/>
              </w:rPr>
            </w:pPr>
            <w:r>
              <w:rPr>
                <w:lang w:val="ms-MY"/>
              </w:rPr>
              <w:t>Co-super</w:t>
            </w:r>
            <w:r w:rsidR="003C7683">
              <w:rPr>
                <w:lang w:val="ms-MY"/>
              </w:rPr>
              <w:t>v</w:t>
            </w:r>
            <w:r>
              <w:rPr>
                <w:lang w:val="ms-MY"/>
              </w:rPr>
              <w:t>i</w:t>
            </w:r>
            <w:r w:rsidR="003C7683">
              <w:rPr>
                <w:lang w:val="ms-MY"/>
              </w:rPr>
              <w:t>so</w:t>
            </w:r>
            <w:r w:rsidR="00E43EB0" w:rsidRPr="009F46F4">
              <w:rPr>
                <w:lang w:val="ms-MY"/>
              </w:rPr>
              <w:t>r</w:t>
            </w:r>
            <w:r w:rsidR="00D65938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63DC8493" w14:textId="77777777" w:rsidR="00E43EB0" w:rsidRPr="009F46F4" w:rsidRDefault="00E43EB0" w:rsidP="009C0346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6DA44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F46F4" w14:paraId="62C06A22" w14:textId="77777777" w:rsidTr="009C0346">
        <w:trPr>
          <w:trHeight w:val="510"/>
        </w:trPr>
        <w:tc>
          <w:tcPr>
            <w:tcW w:w="2777" w:type="dxa"/>
            <w:vAlign w:val="center"/>
          </w:tcPr>
          <w:p w14:paraId="0AA0773B" w14:textId="77777777" w:rsidR="00E43EB0" w:rsidRPr="009F46F4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490AD365" w14:textId="77777777" w:rsidR="00E43EB0" w:rsidRPr="009F46F4" w:rsidRDefault="000136D1" w:rsidP="009C0346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5CB60A" w14:textId="77777777" w:rsidR="00E43EB0" w:rsidRPr="009F46F4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AB485A7" w14:textId="77777777" w:rsidR="00CA564B" w:rsidRDefault="00CA564B" w:rsidP="00CA564B">
      <w:pPr>
        <w:jc w:val="both"/>
        <w:rPr>
          <w:b/>
        </w:rPr>
      </w:pPr>
    </w:p>
    <w:p w14:paraId="4A780F57" w14:textId="77777777" w:rsidR="00483588" w:rsidRDefault="007D7DD0" w:rsidP="00CA564B">
      <w:pPr>
        <w:jc w:val="both"/>
        <w:rPr>
          <w:b/>
        </w:rPr>
      </w:pPr>
      <w:r w:rsidRPr="006432D4">
        <w:rPr>
          <w:b/>
        </w:rPr>
        <w:t>Note</w:t>
      </w:r>
      <w:r w:rsidR="00483588" w:rsidRPr="006432D4">
        <w:rPr>
          <w:b/>
        </w:rPr>
        <w:t>s</w:t>
      </w:r>
      <w:r w:rsidRPr="006432D4">
        <w:rPr>
          <w:b/>
        </w:rPr>
        <w:t xml:space="preserve">: </w:t>
      </w:r>
    </w:p>
    <w:p w14:paraId="7AF154DE" w14:textId="2CA6D3DE" w:rsidR="00483588" w:rsidRPr="00435B9D" w:rsidRDefault="007D7DD0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35B9D">
        <w:t>Confirmation of the award of PhD</w:t>
      </w:r>
      <w:r w:rsidR="00622FA8" w:rsidRPr="00435B9D">
        <w:t xml:space="preserve"> such as Senate Letter or equivalent,</w:t>
      </w:r>
      <w:r w:rsidRPr="00435B9D">
        <w:t xml:space="preserve"> between Jan 1</w:t>
      </w:r>
      <w:r w:rsidRPr="00435B9D">
        <w:rPr>
          <w:vertAlign w:val="superscript"/>
        </w:rPr>
        <w:t>st</w:t>
      </w:r>
      <w:r w:rsidRPr="00435B9D">
        <w:t xml:space="preserve"> and Dec 31</w:t>
      </w:r>
      <w:r w:rsidRPr="00435B9D">
        <w:rPr>
          <w:vertAlign w:val="superscript"/>
        </w:rPr>
        <w:t>st</w:t>
      </w:r>
      <w:r w:rsidRPr="00435B9D">
        <w:t xml:space="preserve"> of the previous year from a Malaysian Institution of Higher Learning (</w:t>
      </w:r>
      <w:r w:rsidRPr="00435B9D">
        <w:rPr>
          <w:i/>
        </w:rPr>
        <w:t>i.e.</w:t>
      </w:r>
      <w:r w:rsidRPr="00435B9D">
        <w:t xml:space="preserve"> the prize to be awarded in 202</w:t>
      </w:r>
      <w:r w:rsidR="00622FA8" w:rsidRPr="00435B9D">
        <w:t>4</w:t>
      </w:r>
      <w:r w:rsidRPr="00435B9D">
        <w:t xml:space="preserve"> will be based upon the nominee obtaining his/her PhD degree in 20</w:t>
      </w:r>
      <w:r w:rsidR="00565E91" w:rsidRPr="00435B9D">
        <w:t>2</w:t>
      </w:r>
      <w:r w:rsidR="00622FA8" w:rsidRPr="00435B9D">
        <w:t>3</w:t>
      </w:r>
      <w:r w:rsidR="00792525" w:rsidRPr="00435B9D">
        <w:t>)</w:t>
      </w:r>
      <w:r w:rsidR="004203B1" w:rsidRPr="00435B9D">
        <w:t>.</w:t>
      </w:r>
    </w:p>
    <w:p w14:paraId="1751C7CE" w14:textId="77777777" w:rsidR="004203B1" w:rsidRDefault="00165379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 xml:space="preserve">Colored </w:t>
      </w:r>
      <w:r w:rsidR="00792525">
        <w:t>columns</w:t>
      </w:r>
      <w:r w:rsidR="004203B1">
        <w:t xml:space="preserve"> </w:t>
      </w:r>
      <w:r w:rsidR="00782175">
        <w:t>and highlighted text</w:t>
      </w:r>
      <w:r w:rsidR="00792525">
        <w:t>s</w:t>
      </w:r>
      <w:r w:rsidR="00782175">
        <w:t xml:space="preserve"> </w:t>
      </w:r>
      <w:r w:rsidR="004203B1">
        <w:t xml:space="preserve">are to be filled up </w:t>
      </w:r>
      <w:r w:rsidR="00782175">
        <w:t xml:space="preserve">or referred </w:t>
      </w:r>
      <w:r w:rsidR="004203B1">
        <w:t>b</w:t>
      </w:r>
      <w:r w:rsidR="00782175">
        <w:t>y IKM appointed judges</w:t>
      </w:r>
      <w:r w:rsidR="004203B1">
        <w:t xml:space="preserve">. </w:t>
      </w:r>
    </w:p>
    <w:p w14:paraId="376AE6C1" w14:textId="77777777" w:rsidR="00A7776E" w:rsidRPr="00132FD7" w:rsidRDefault="007D7DD0" w:rsidP="00461585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 w:rsidRPr="00483588">
        <w:rPr>
          <w:lang w:val="ms-MY"/>
        </w:rPr>
        <w:t xml:space="preserve">Kindly </w:t>
      </w:r>
      <w:r w:rsidR="00A7776E" w:rsidRPr="00483588">
        <w:rPr>
          <w:lang w:val="ms-MY"/>
        </w:rPr>
        <w:t>provide the following documents</w:t>
      </w:r>
      <w:r w:rsidR="0004042E" w:rsidRPr="00483588">
        <w:rPr>
          <w:lang w:val="ms-MY"/>
        </w:rPr>
        <w:t xml:space="preserve"> in </w:t>
      </w:r>
      <w:r w:rsidR="00132FD7">
        <w:rPr>
          <w:lang w:val="ms-MY"/>
        </w:rPr>
        <w:t>digital</w:t>
      </w:r>
      <w:r w:rsidR="0004042E" w:rsidRPr="00483588">
        <w:rPr>
          <w:lang w:val="ms-MY"/>
        </w:rPr>
        <w:t xml:space="preserve"> format and email to </w:t>
      </w:r>
      <w:r w:rsidR="00792525">
        <w:rPr>
          <w:b/>
          <w:lang w:val="ms-MY"/>
        </w:rPr>
        <w:t>azizi</w:t>
      </w:r>
      <w:r w:rsidR="0004042E" w:rsidRPr="00483588">
        <w:rPr>
          <w:b/>
          <w:lang w:val="ms-MY"/>
        </w:rPr>
        <w:t>@ikm.org.my</w:t>
      </w:r>
      <w:r w:rsidR="0004042E" w:rsidRPr="00483588">
        <w:rPr>
          <w:lang w:val="ms-MY"/>
        </w:rPr>
        <w:t xml:space="preserve"> </w:t>
      </w:r>
      <w:r w:rsidR="00483588" w:rsidRPr="00483588">
        <w:rPr>
          <w:lang w:val="ms-MY"/>
        </w:rPr>
        <w:t>with title of the email as “</w:t>
      </w:r>
      <w:r w:rsidR="00461585" w:rsidRPr="00461585">
        <w:rPr>
          <w:b/>
        </w:rPr>
        <w:t xml:space="preserve">IKM/RSC </w:t>
      </w:r>
      <w:r w:rsidR="00461585">
        <w:rPr>
          <w:b/>
        </w:rPr>
        <w:t xml:space="preserve">- </w:t>
      </w:r>
      <w:proofErr w:type="spellStart"/>
      <w:r w:rsidR="00461585" w:rsidRPr="00461585">
        <w:rPr>
          <w:b/>
        </w:rPr>
        <w:t>Synthomer</w:t>
      </w:r>
      <w:proofErr w:type="spellEnd"/>
      <w:r w:rsidR="00461585" w:rsidRPr="00461585">
        <w:rPr>
          <w:b/>
        </w:rPr>
        <w:t xml:space="preserve"> Award </w:t>
      </w:r>
      <w:r w:rsidR="00461585">
        <w:rPr>
          <w:b/>
        </w:rPr>
        <w:t xml:space="preserve">- </w:t>
      </w:r>
      <w:r w:rsidR="00483588" w:rsidRPr="00483588">
        <w:rPr>
          <w:b/>
        </w:rPr>
        <w:t xml:space="preserve">Name of </w:t>
      </w:r>
      <w:r w:rsidR="00792525">
        <w:rPr>
          <w:b/>
        </w:rPr>
        <w:t>nominee</w:t>
      </w:r>
      <w:r w:rsidR="00483588" w:rsidRPr="00483588">
        <w:rPr>
          <w:b/>
        </w:rPr>
        <w:t>”</w:t>
      </w:r>
      <w:r w:rsidR="00483588" w:rsidRPr="00483588">
        <w:t>.</w:t>
      </w:r>
    </w:p>
    <w:p w14:paraId="1B234771" w14:textId="77777777" w:rsidR="00132FD7" w:rsidRPr="00132FD7" w:rsidRDefault="00132FD7" w:rsidP="00866442">
      <w:pPr>
        <w:numPr>
          <w:ilvl w:val="0"/>
          <w:numId w:val="9"/>
        </w:numPr>
        <w:spacing w:line="276" w:lineRule="auto"/>
        <w:ind w:left="567" w:hanging="501"/>
        <w:jc w:val="both"/>
        <w:rPr>
          <w:i/>
        </w:rPr>
      </w:pPr>
      <w:r>
        <w:t>Format of electronic submission</w:t>
      </w:r>
    </w:p>
    <w:p w14:paraId="33787EE9" w14:textId="77777777" w:rsidR="00132FD7" w:rsidRPr="00081748" w:rsidRDefault="00132FD7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>Main folder: [Name of nominee]</w:t>
      </w:r>
    </w:p>
    <w:p w14:paraId="30A987B6" w14:textId="77777777" w:rsidR="00CA564B" w:rsidRPr="00081748" w:rsidRDefault="003530B0" w:rsidP="00866442">
      <w:pPr>
        <w:numPr>
          <w:ilvl w:val="1"/>
          <w:numId w:val="10"/>
        </w:numPr>
        <w:spacing w:line="276" w:lineRule="auto"/>
        <w:ind w:left="1080" w:hanging="501"/>
        <w:jc w:val="both"/>
      </w:pPr>
      <w:r w:rsidRPr="00081748">
        <w:t xml:space="preserve">Appendices A to </w:t>
      </w:r>
      <w:r w:rsidR="00E0300B" w:rsidRPr="00081748">
        <w:t>J</w:t>
      </w:r>
      <w:r w:rsidR="00415259" w:rsidRPr="00081748">
        <w:t xml:space="preserve"> </w:t>
      </w:r>
      <w:r w:rsidR="00097352" w:rsidRPr="00081748">
        <w:t xml:space="preserve">in PDF format </w:t>
      </w:r>
      <w:r w:rsidR="00415259" w:rsidRPr="00081748">
        <w:t>shall be submitted as one</w:t>
      </w:r>
      <w:r w:rsidR="00E0300B" w:rsidRPr="00081748">
        <w:t xml:space="preserve"> sub folder</w:t>
      </w:r>
      <w:r w:rsidR="00415259" w:rsidRPr="00081748">
        <w:t xml:space="preserve"> for </w:t>
      </w:r>
      <w:r w:rsidR="00567CC2" w:rsidRPr="00081748">
        <w:t>one appendix and be labelled in sequence (e.g. Appendix A –</w:t>
      </w:r>
      <w:r w:rsidR="00CC5AD8" w:rsidRPr="00081748">
        <w:t xml:space="preserve"> </w:t>
      </w:r>
      <w:r w:rsidR="00E0300B" w:rsidRPr="00081748">
        <w:t>External Examiner’s report</w:t>
      </w:r>
      <w:r w:rsidR="00CA564B" w:rsidRPr="00081748">
        <w:t>)</w:t>
      </w:r>
    </w:p>
    <w:p w14:paraId="72C82D80" w14:textId="77777777" w:rsidR="0086644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The </w:t>
      </w:r>
      <w:r w:rsidR="00866442" w:rsidRPr="00081748">
        <w:t xml:space="preserve">Award winner </w:t>
      </w:r>
      <w:r w:rsidR="00B67A9C" w:rsidRPr="00081748">
        <w:t>is</w:t>
      </w:r>
      <w:r w:rsidR="00866442" w:rsidRPr="00081748">
        <w:t xml:space="preserve"> required to </w:t>
      </w:r>
      <w:r w:rsidR="00ED47B2" w:rsidRPr="00081748">
        <w:t>submit an article</w:t>
      </w:r>
      <w:r w:rsidRPr="00081748">
        <w:t xml:space="preserve">, which may </w:t>
      </w:r>
      <w:r w:rsidR="00ED47B2" w:rsidRPr="00081748">
        <w:t xml:space="preserve">be published in Berita IKM </w:t>
      </w:r>
      <w:r w:rsidR="00B67A9C" w:rsidRPr="00081748">
        <w:t>newsletter</w:t>
      </w:r>
      <w:r w:rsidR="00ED47B2" w:rsidRPr="00081748">
        <w:t>.</w:t>
      </w:r>
    </w:p>
    <w:p w14:paraId="04868648" w14:textId="77777777" w:rsidR="00097352" w:rsidRPr="00081748" w:rsidRDefault="00097352" w:rsidP="00866442">
      <w:pPr>
        <w:numPr>
          <w:ilvl w:val="0"/>
          <w:numId w:val="9"/>
        </w:numPr>
        <w:spacing w:line="276" w:lineRule="auto"/>
        <w:ind w:left="567" w:hanging="501"/>
        <w:jc w:val="both"/>
      </w:pPr>
      <w:r w:rsidRPr="00081748">
        <w:t xml:space="preserve">Applicant who fails to comply with the notes (1), (3) and (4) above will be disqualified. </w:t>
      </w:r>
    </w:p>
    <w:p w14:paraId="37DA3885" w14:textId="77777777" w:rsidR="00ED47B2" w:rsidRDefault="00ED47B2" w:rsidP="00ED47B2">
      <w:pPr>
        <w:spacing w:line="276" w:lineRule="auto"/>
        <w:ind w:left="66"/>
        <w:jc w:val="both"/>
        <w:rPr>
          <w:b/>
          <w:color w:val="FF0000"/>
          <w:highlight w:val="yellow"/>
        </w:rPr>
      </w:pPr>
    </w:p>
    <w:p w14:paraId="49B72147" w14:textId="77777777" w:rsidR="00866442" w:rsidRDefault="00866442" w:rsidP="007933DD">
      <w:pPr>
        <w:jc w:val="both"/>
        <w:rPr>
          <w:b/>
          <w:u w:val="single"/>
        </w:rPr>
      </w:pPr>
    </w:p>
    <w:p w14:paraId="11848E44" w14:textId="77777777" w:rsidR="00165379" w:rsidRDefault="00165379" w:rsidP="007933DD">
      <w:pPr>
        <w:jc w:val="both"/>
        <w:rPr>
          <w:b/>
          <w:u w:val="single"/>
        </w:rPr>
      </w:pPr>
      <w:r w:rsidRPr="00165379">
        <w:rPr>
          <w:b/>
          <w:u w:val="single"/>
        </w:rPr>
        <w:t>PART A</w:t>
      </w:r>
    </w:p>
    <w:p w14:paraId="255288A4" w14:textId="77777777" w:rsidR="00165379" w:rsidRPr="00165379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165379" w:rsidRPr="009F46F4" w14:paraId="564E1439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6A50CF6C" w14:textId="77777777" w:rsidR="00165379" w:rsidRPr="009F46F4" w:rsidRDefault="00165379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393245E4" w14:textId="77777777" w:rsidR="00165379" w:rsidRPr="009F46F4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58B005A2" w14:textId="77777777" w:rsidR="00165379" w:rsidRPr="009F46F4" w:rsidRDefault="00165379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73D4EE77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>Submitted by nominee (</w:t>
            </w:r>
            <w:r w:rsidRPr="007D7DD0">
              <w:rPr>
                <w:b/>
                <w:sz w:val="20"/>
                <w:lang w:val="ms-MY"/>
              </w:rPr>
              <w:sym w:font="Symbol" w:char="F0D6"/>
            </w:r>
            <w:r w:rsidRPr="007D7DD0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ACD4A89" w14:textId="77777777" w:rsidR="00165379" w:rsidRPr="007D7DD0" w:rsidRDefault="00165379" w:rsidP="00CA564B">
            <w:pPr>
              <w:rPr>
                <w:b/>
                <w:sz w:val="20"/>
                <w:lang w:val="ms-MY"/>
              </w:rPr>
            </w:pPr>
            <w:r w:rsidRPr="007D7DD0">
              <w:rPr>
                <w:b/>
                <w:sz w:val="20"/>
                <w:lang w:val="ms-MY"/>
              </w:rPr>
              <w:t xml:space="preserve">Checked by </w:t>
            </w:r>
          </w:p>
          <w:p w14:paraId="40B134A0" w14:textId="77777777" w:rsidR="00BD1B0F" w:rsidRDefault="00787581" w:rsidP="00CA564B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165379" w:rsidRPr="007D7DD0">
              <w:rPr>
                <w:b/>
                <w:sz w:val="20"/>
                <w:lang w:val="ms-MY"/>
              </w:rPr>
              <w:t xml:space="preserve"> </w:t>
            </w:r>
          </w:p>
          <w:p w14:paraId="693CA335" w14:textId="77777777" w:rsidR="00165379" w:rsidRPr="0069475F" w:rsidRDefault="00BD1B0F" w:rsidP="00CA564B">
            <w:pPr>
              <w:rPr>
                <w:sz w:val="20"/>
                <w:lang w:val="ms-MY"/>
              </w:rPr>
            </w:pPr>
            <w:r w:rsidRPr="0069475F">
              <w:rPr>
                <w:sz w:val="20"/>
                <w:lang w:val="ms-MY"/>
              </w:rPr>
              <w:t>[1 mark each</w:t>
            </w:r>
            <w:r w:rsidR="00165379" w:rsidRPr="0069475F">
              <w:rPr>
                <w:sz w:val="20"/>
                <w:lang w:val="ms-MY"/>
              </w:rPr>
              <w:t>]</w:t>
            </w:r>
          </w:p>
        </w:tc>
      </w:tr>
      <w:tr w:rsidR="00165379" w:rsidRPr="009F46F4" w14:paraId="67CA159E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0C6AC519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7180341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6F41D723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External Examiner</w:t>
            </w:r>
            <w:r>
              <w:t xml:space="preserve">’s </w:t>
            </w:r>
            <w:r w:rsidRPr="00E262C6">
              <w:t>report</w:t>
            </w:r>
          </w:p>
        </w:tc>
        <w:tc>
          <w:tcPr>
            <w:tcW w:w="1417" w:type="dxa"/>
            <w:vAlign w:val="center"/>
          </w:tcPr>
          <w:p w14:paraId="4BE743BD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021E8467" w14:textId="77777777" w:rsidR="00165379" w:rsidRPr="00E262C6" w:rsidRDefault="00165379" w:rsidP="00CA564B"/>
        </w:tc>
      </w:tr>
      <w:tr w:rsidR="00165379" w:rsidRPr="009F46F4" w14:paraId="28A3D844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4EAC4310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4195A689" w14:textId="77777777" w:rsidR="00165379" w:rsidRPr="009F46F4" w:rsidRDefault="00165379" w:rsidP="00CA564B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522BAED" w14:textId="77777777" w:rsidR="00165379" w:rsidRPr="009F46F4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etter of award of the degree from the University (stating the date of awar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r </w:t>
            </w:r>
            <w:r w:rsidRPr="002F672B">
              <w:rPr>
                <w:rFonts w:ascii="Times New Roman" w:hAnsi="Times New Roman"/>
                <w:sz w:val="24"/>
                <w:szCs w:val="24"/>
              </w:rPr>
              <w:t>Senate Approval dat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revious year</w:t>
            </w:r>
            <w:r w:rsidRPr="009F46F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vAlign w:val="center"/>
          </w:tcPr>
          <w:p w14:paraId="4069D1D1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36A30FD9" w14:textId="77777777" w:rsidR="00165379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5379" w:rsidRPr="009F46F4" w14:paraId="0BAC4FA3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30AC79C7" w14:textId="77777777" w:rsidR="00165379" w:rsidRPr="00BD1B0F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63C88F4C" w14:textId="77777777" w:rsidR="00165379" w:rsidRPr="00527529" w:rsidRDefault="00165379" w:rsidP="00CA564B">
            <w:pPr>
              <w:rPr>
                <w:lang w:val="ms-MY"/>
              </w:rPr>
            </w:pPr>
            <w:r w:rsidRPr="00527529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02E45CE" w14:textId="77777777" w:rsidR="00165379" w:rsidRPr="009F46F4" w:rsidRDefault="00165379" w:rsidP="00CA564B">
            <w:pPr>
              <w:rPr>
                <w:lang w:val="ms-MY"/>
              </w:rPr>
            </w:pPr>
            <w:r w:rsidRPr="00E262C6">
              <w:t>A brief (1</w:t>
            </w:r>
            <w:r>
              <w:t xml:space="preserve"> </w:t>
            </w:r>
            <w:r w:rsidRPr="00E262C6">
              <w:t>-</w:t>
            </w:r>
            <w:r>
              <w:t xml:space="preserve"> </w:t>
            </w:r>
            <w:r w:rsidRPr="00E262C6">
              <w:t>4 page</w:t>
            </w:r>
            <w:r>
              <w:t xml:space="preserve"> ONLY</w:t>
            </w:r>
            <w:r w:rsidRPr="00E262C6">
              <w:t>) CV of the nominee</w:t>
            </w:r>
          </w:p>
        </w:tc>
        <w:tc>
          <w:tcPr>
            <w:tcW w:w="1417" w:type="dxa"/>
            <w:vAlign w:val="center"/>
          </w:tcPr>
          <w:p w14:paraId="2A38B898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5D0E6101" w14:textId="77777777" w:rsidR="00165379" w:rsidRPr="00E262C6" w:rsidRDefault="00165379" w:rsidP="00CA564B"/>
        </w:tc>
      </w:tr>
      <w:tr w:rsidR="00165379" w:rsidRPr="009F46F4" w14:paraId="46A03899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6C77E5BF" w14:textId="77777777" w:rsidR="00165379" w:rsidRPr="000B7391" w:rsidRDefault="003530B0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D</w:t>
            </w:r>
          </w:p>
        </w:tc>
        <w:tc>
          <w:tcPr>
            <w:tcW w:w="344" w:type="dxa"/>
            <w:vAlign w:val="center"/>
          </w:tcPr>
          <w:p w14:paraId="4EB5BFCE" w14:textId="77777777" w:rsidR="00165379" w:rsidRPr="009F46F4" w:rsidRDefault="00165379" w:rsidP="00CA564B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D8C1F93" w14:textId="77777777" w:rsidR="00165379" w:rsidRPr="00E262C6" w:rsidRDefault="00165379" w:rsidP="00CA564B">
            <w:r>
              <w:rPr>
                <w:lang w:val="ms-MY"/>
              </w:rPr>
              <w:t>One digital copy</w:t>
            </w:r>
            <w:r w:rsidRPr="00882667">
              <w:rPr>
                <w:lang w:val="ms-MY"/>
              </w:rPr>
              <w:t xml:space="preserve"> of thesis</w:t>
            </w:r>
            <w:r>
              <w:rPr>
                <w:lang w:val="ms-MY"/>
              </w:rPr>
              <w:t xml:space="preserve"> (in ONE pdf file only)</w:t>
            </w:r>
          </w:p>
        </w:tc>
        <w:tc>
          <w:tcPr>
            <w:tcW w:w="1417" w:type="dxa"/>
            <w:vAlign w:val="center"/>
          </w:tcPr>
          <w:p w14:paraId="73A406CB" w14:textId="77777777" w:rsidR="00165379" w:rsidRPr="00E262C6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76A58304" w14:textId="77777777" w:rsidR="00165379" w:rsidRPr="00E262C6" w:rsidRDefault="00165379" w:rsidP="00CA564B"/>
        </w:tc>
      </w:tr>
      <w:tr w:rsidR="00CA564B" w:rsidRPr="009F46F4" w14:paraId="23A90E44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0BA82113" w14:textId="77777777" w:rsidR="00CA564B" w:rsidRPr="00E262C6" w:rsidRDefault="00CA564B" w:rsidP="00CA564B">
            <w:pPr>
              <w:jc w:val="right"/>
            </w:pPr>
            <w:r w:rsidRPr="00165379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4C098110" w14:textId="77777777" w:rsidR="00CA564B" w:rsidRPr="00E262C6" w:rsidRDefault="00CA564B" w:rsidP="00CA564B"/>
        </w:tc>
      </w:tr>
    </w:tbl>
    <w:p w14:paraId="27951D2C" w14:textId="77777777" w:rsidR="0027400B" w:rsidRDefault="0027400B" w:rsidP="00415259">
      <w:pPr>
        <w:jc w:val="both"/>
        <w:rPr>
          <w:lang w:val="ms-MY"/>
        </w:rPr>
      </w:pPr>
    </w:p>
    <w:p w14:paraId="1E8CEBFD" w14:textId="77777777" w:rsidR="004A50D1" w:rsidRDefault="004A50D1" w:rsidP="00415259">
      <w:pPr>
        <w:jc w:val="both"/>
        <w:rPr>
          <w:lang w:val="ms-MY"/>
        </w:rPr>
      </w:pPr>
    </w:p>
    <w:p w14:paraId="1F461BEF" w14:textId="77777777" w:rsidR="00165379" w:rsidRPr="00165379" w:rsidRDefault="00165379" w:rsidP="00165379">
      <w:pPr>
        <w:jc w:val="both"/>
        <w:rPr>
          <w:b/>
          <w:u w:val="single"/>
        </w:rPr>
      </w:pPr>
      <w:r w:rsidRPr="00165379">
        <w:rPr>
          <w:b/>
          <w:u w:val="single"/>
        </w:rPr>
        <w:t>PART B</w:t>
      </w:r>
    </w:p>
    <w:p w14:paraId="5FAA5D30" w14:textId="77777777" w:rsidR="0027400B" w:rsidRDefault="0027400B" w:rsidP="00415259">
      <w:pPr>
        <w:jc w:val="both"/>
        <w:rPr>
          <w:lang w:val="ms-MY"/>
        </w:rPr>
      </w:pPr>
    </w:p>
    <w:p w14:paraId="25C5F193" w14:textId="77777777" w:rsidR="0027400B" w:rsidRDefault="0027400B" w:rsidP="000B2957">
      <w:pPr>
        <w:spacing w:line="276" w:lineRule="auto"/>
        <w:jc w:val="both"/>
        <w:rPr>
          <w:lang w:val="ms-MY"/>
        </w:rPr>
      </w:pPr>
      <w:r>
        <w:rPr>
          <w:b/>
          <w:lang w:val="ms-MY"/>
        </w:rPr>
        <w:t>ALL the outputs DURING</w:t>
      </w:r>
      <w:r w:rsidRPr="00A7776E">
        <w:rPr>
          <w:b/>
          <w:lang w:val="ms-MY"/>
        </w:rPr>
        <w:t xml:space="preserve"> the PhD candidation</w:t>
      </w:r>
      <w:r>
        <w:rPr>
          <w:b/>
          <w:lang w:val="ms-MY"/>
        </w:rPr>
        <w:t xml:space="preserve"> SHALL be within the </w:t>
      </w:r>
      <w:r w:rsidRPr="00792525">
        <w:rPr>
          <w:b/>
          <w:u w:val="single"/>
          <w:lang w:val="ms-MY"/>
        </w:rPr>
        <w:t>scope of the PhD work</w:t>
      </w:r>
      <w:r>
        <w:rPr>
          <w:b/>
          <w:lang w:val="ms-MY"/>
        </w:rPr>
        <w:t xml:space="preserve"> AND </w:t>
      </w:r>
      <w:r w:rsidRPr="00A7776E">
        <w:rPr>
          <w:b/>
          <w:lang w:val="ms-MY"/>
        </w:rPr>
        <w:t>are strictly as 1</w:t>
      </w:r>
      <w:r w:rsidRPr="00A7776E">
        <w:rPr>
          <w:b/>
          <w:vertAlign w:val="superscript"/>
          <w:lang w:val="ms-MY"/>
        </w:rPr>
        <w:t>st</w:t>
      </w:r>
      <w:r w:rsidRPr="00A7776E">
        <w:rPr>
          <w:b/>
          <w:lang w:val="ms-MY"/>
        </w:rPr>
        <w:t xml:space="preserve"> Author / Corresponding author</w:t>
      </w:r>
      <w:r w:rsidR="00097352">
        <w:rPr>
          <w:b/>
          <w:lang w:val="ms-MY"/>
        </w:rPr>
        <w:t xml:space="preserve">. </w:t>
      </w:r>
    </w:p>
    <w:p w14:paraId="35D166E6" w14:textId="77777777" w:rsidR="007933D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27400B" w:rsidRPr="007D7DD0" w14:paraId="40DC3F77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D655EDF" w14:textId="77777777" w:rsidR="0027400B" w:rsidRPr="009F46F4" w:rsidRDefault="0027400B" w:rsidP="00CA564B">
            <w:pPr>
              <w:rPr>
                <w:b/>
              </w:rPr>
            </w:pPr>
            <w:r w:rsidRPr="009F46F4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74F55844" w14:textId="77777777" w:rsidR="0027400B" w:rsidRPr="009F46F4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481EF2" w14:textId="77777777" w:rsidR="0027400B" w:rsidRPr="009F46F4" w:rsidRDefault="0027400B" w:rsidP="00CA564B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 w:rsidR="002A20C4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00D7CF4F" w14:textId="77777777" w:rsidR="00165379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7238AF50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="00165379" w:rsidRPr="00BF3219">
              <w:rPr>
                <w:b/>
                <w:i/>
                <w:sz w:val="20"/>
                <w:lang w:val="ms-MY"/>
              </w:rPr>
              <w:t>e.g.</w:t>
            </w:r>
            <w:r w:rsidR="00165379" w:rsidRPr="00BF3219">
              <w:rPr>
                <w:b/>
                <w:sz w:val="20"/>
                <w:lang w:val="ms-MY"/>
              </w:rPr>
              <w:t xml:space="preserve"> 3</w:t>
            </w:r>
            <w:r w:rsidRPr="00BF3219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3AA87F2" w14:textId="77777777" w:rsidR="0027400B" w:rsidRPr="00BF3219" w:rsidRDefault="0027400B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402E0756" w14:textId="77777777" w:rsidR="0027400B" w:rsidRPr="00BF3219" w:rsidRDefault="00787581" w:rsidP="00CA564B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</w:t>
            </w:r>
            <w:r w:rsidR="0027400B" w:rsidRPr="00BF3219">
              <w:rPr>
                <w:b/>
                <w:sz w:val="20"/>
                <w:lang w:val="ms-MY"/>
              </w:rPr>
              <w:t xml:space="preserve"> </w:t>
            </w:r>
            <w:r w:rsidR="00165379" w:rsidRPr="00BF3219">
              <w:rPr>
                <w:b/>
                <w:sz w:val="20"/>
                <w:lang w:val="ms-MY"/>
              </w:rPr>
              <w:t>[Mark(s)]</w:t>
            </w:r>
          </w:p>
        </w:tc>
      </w:tr>
      <w:tr w:rsidR="00626040" w:rsidRPr="00E262C6" w14:paraId="0A668D0C" w14:textId="77777777" w:rsidTr="00CA564B">
        <w:trPr>
          <w:trHeight w:val="1987"/>
        </w:trPr>
        <w:tc>
          <w:tcPr>
            <w:tcW w:w="1217" w:type="dxa"/>
          </w:tcPr>
          <w:p w14:paraId="5C7B8E2C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E</w:t>
            </w:r>
          </w:p>
        </w:tc>
        <w:tc>
          <w:tcPr>
            <w:tcW w:w="348" w:type="dxa"/>
          </w:tcPr>
          <w:p w14:paraId="0B0A14F0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CD204B2" w14:textId="77777777" w:rsidR="00626040" w:rsidRPr="00BD1B0F" w:rsidRDefault="00A54B3D" w:rsidP="00CA564B">
            <w:pPr>
              <w:jc w:val="both"/>
              <w:rPr>
                <w:b/>
                <w:lang w:val="ms-MY"/>
              </w:rPr>
            </w:pPr>
            <w:r>
              <w:rPr>
                <w:b/>
                <w:lang w:val="ms-MY"/>
              </w:rPr>
              <w:t>Q1/Q2 journal (</w:t>
            </w:r>
            <w:r w:rsidRPr="00BF3219">
              <w:rPr>
                <w:b/>
                <w:lang w:val="ms-MY"/>
              </w:rPr>
              <w:t>WOS</w:t>
            </w:r>
            <w:r w:rsidR="00626040" w:rsidRPr="00BD1B0F">
              <w:rPr>
                <w:b/>
                <w:lang w:val="ms-MY"/>
              </w:rPr>
              <w:t>-indexed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>(max 10 articles</w:t>
            </w:r>
            <w:r w:rsidR="00AA50B6">
              <w:rPr>
                <w:lang w:val="ms-MY"/>
              </w:rPr>
              <w:t xml:space="preserve"> c/w </w:t>
            </w:r>
            <w:r w:rsidR="00AA50B6" w:rsidRPr="00AA50B6">
              <w:rPr>
                <w:lang w:val="ms-MY"/>
              </w:rPr>
              <w:t>)</w:t>
            </w:r>
          </w:p>
          <w:p w14:paraId="400ADB68" w14:textId="77777777" w:rsidR="00562F99" w:rsidRPr="004203B1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xample: </w:t>
            </w:r>
          </w:p>
          <w:p w14:paraId="7B900E34" w14:textId="77777777" w:rsidR="00562F99" w:rsidRPr="004203B1" w:rsidRDefault="00562F99" w:rsidP="00CA564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color w:val="A6A6A6"/>
                <w:sz w:val="20"/>
                <w:szCs w:val="20"/>
              </w:rPr>
            </w:pP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W. Zhao, Y. Su, X. Wen, D. Wang, Manipulating crystallization behavior of </w:t>
            </w:r>
            <w:proofErr w:type="gramStart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poly(</w:t>
            </w:r>
            <w:proofErr w:type="gramEnd"/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ethylene oxide) by functionalized nanoparticle inclusion. </w:t>
            </w:r>
            <w:r w:rsidRPr="004203B1">
              <w:rPr>
                <w:rFonts w:ascii="Times New Roman" w:hAnsi="Times New Roman"/>
                <w:i/>
                <w:iCs/>
                <w:color w:val="A6A6A6"/>
                <w:sz w:val="20"/>
                <w:szCs w:val="20"/>
                <w:lang w:eastAsia="zh-CN"/>
              </w:rPr>
              <w:t>Polymer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 xml:space="preserve"> </w:t>
            </w:r>
            <w:r w:rsidRPr="004203B1">
              <w:rPr>
                <w:rFonts w:ascii="Times New Roman" w:hAnsi="Times New Roman"/>
                <w:b/>
                <w:bCs/>
                <w:color w:val="A6A6A6"/>
                <w:sz w:val="20"/>
                <w:szCs w:val="20"/>
                <w:lang w:eastAsia="zh-CN"/>
              </w:rPr>
              <w:t>165</w:t>
            </w:r>
            <w:r w:rsidRPr="004203B1">
              <w:rPr>
                <w:rFonts w:ascii="Times New Roman" w:hAnsi="Times New Roman"/>
                <w:color w:val="A6A6A6"/>
                <w:sz w:val="20"/>
                <w:szCs w:val="20"/>
                <w:lang w:eastAsia="zh-CN"/>
              </w:rPr>
              <w:t>, 28-38 (2019)</w:t>
            </w:r>
          </w:p>
          <w:p w14:paraId="607DD088" w14:textId="77777777" w:rsidR="00562F99" w:rsidRPr="00D51DBA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5B5E41F" w14:textId="77777777" w:rsidR="00562F99" w:rsidRDefault="00562F99" w:rsidP="00CA564B">
            <w:pPr>
              <w:jc w:val="both"/>
              <w:rPr>
                <w:szCs w:val="20"/>
              </w:rPr>
            </w:pPr>
            <w:r>
              <w:rPr>
                <w:szCs w:val="20"/>
              </w:rPr>
              <w:t>2.</w:t>
            </w:r>
          </w:p>
          <w:p w14:paraId="3DFD569F" w14:textId="77777777" w:rsidR="00CA564B" w:rsidRDefault="00CA564B" w:rsidP="00CA564B">
            <w:pPr>
              <w:jc w:val="both"/>
            </w:pPr>
            <w:r>
              <w:t>3.</w:t>
            </w:r>
          </w:p>
          <w:p w14:paraId="3AF0F80A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</w:p>
        </w:tc>
        <w:tc>
          <w:tcPr>
            <w:tcW w:w="1414" w:type="dxa"/>
          </w:tcPr>
          <w:p w14:paraId="49686F26" w14:textId="77777777" w:rsidR="00626040" w:rsidRPr="00BF3219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67CE4A3" w14:textId="77777777" w:rsidR="0062604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5</w:t>
            </w:r>
            <w:r w:rsidR="00A54B3D" w:rsidRPr="00BF3219">
              <w:rPr>
                <w:sz w:val="18"/>
                <w:szCs w:val="18"/>
              </w:rPr>
              <w:t xml:space="preserve"> marks]</w:t>
            </w:r>
          </w:p>
          <w:p w14:paraId="405C2744" w14:textId="77777777" w:rsidR="003530B0" w:rsidRPr="00BF3219" w:rsidRDefault="003530B0" w:rsidP="00CA564B">
            <w:pPr>
              <w:rPr>
                <w:sz w:val="18"/>
                <w:szCs w:val="18"/>
              </w:rPr>
            </w:pPr>
          </w:p>
          <w:p w14:paraId="2A5B44AE" w14:textId="77777777" w:rsidR="003530B0" w:rsidRPr="00BF3219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626040" w:rsidRPr="00E262C6" w14:paraId="13C4DB88" w14:textId="77777777" w:rsidTr="00CA564B">
        <w:trPr>
          <w:trHeight w:val="1561"/>
        </w:trPr>
        <w:tc>
          <w:tcPr>
            <w:tcW w:w="1217" w:type="dxa"/>
          </w:tcPr>
          <w:p w14:paraId="1B3DC3ED" w14:textId="77777777" w:rsidR="00626040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2B922846" w14:textId="77777777" w:rsidR="00626040" w:rsidRPr="009F46F4" w:rsidRDefault="00626040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11FE2B8" w14:textId="77777777" w:rsidR="00626040" w:rsidRPr="00BD1B0F" w:rsidRDefault="00626040" w:rsidP="00CA564B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Q3/Q4 jou</w:t>
            </w:r>
            <w:r w:rsidR="00A54B3D">
              <w:rPr>
                <w:b/>
                <w:lang w:val="ms-MY"/>
              </w:rPr>
              <w:t xml:space="preserve">rnal </w:t>
            </w:r>
            <w:r w:rsidR="00A54B3D" w:rsidRPr="00BF3219">
              <w:rPr>
                <w:b/>
                <w:lang w:val="ms-MY"/>
              </w:rPr>
              <w:t>(WOS</w:t>
            </w:r>
            <w:r w:rsidRPr="00BD1B0F">
              <w:rPr>
                <w:b/>
                <w:lang w:val="ms-MY"/>
              </w:rPr>
              <w:t>-indexed)</w:t>
            </w:r>
            <w:r w:rsidR="00AA50B6">
              <w:rPr>
                <w:b/>
                <w:lang w:val="ms-MY"/>
              </w:rPr>
              <w:t xml:space="preserve"> </w:t>
            </w:r>
            <w:r w:rsidR="00AA50B6" w:rsidRPr="00AA50B6">
              <w:rPr>
                <w:lang w:val="ms-MY"/>
              </w:rPr>
              <w:t>(max 10 articles)</w:t>
            </w:r>
          </w:p>
          <w:p w14:paraId="5F4965CA" w14:textId="77777777" w:rsidR="00626040" w:rsidRPr="00D51DBA" w:rsidRDefault="00626040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1DD2D206" w14:textId="77777777" w:rsidR="00626040" w:rsidRDefault="00626040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BCFE947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2350C01" w14:textId="77777777" w:rsidR="00626040" w:rsidRPr="00E262C6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81A5995" w14:textId="77777777" w:rsidR="003530B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3 marks</w:t>
            </w:r>
            <w:r w:rsidR="00A54B3D" w:rsidRPr="00BF3219">
              <w:rPr>
                <w:sz w:val="18"/>
                <w:szCs w:val="18"/>
              </w:rPr>
              <w:t>]</w:t>
            </w:r>
          </w:p>
          <w:p w14:paraId="65EB6D16" w14:textId="77777777" w:rsidR="00626040" w:rsidRPr="00BF3219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562F99" w:rsidRPr="00E262C6" w14:paraId="0AA937D8" w14:textId="77777777" w:rsidTr="00CA564B">
        <w:trPr>
          <w:trHeight w:val="1559"/>
        </w:trPr>
        <w:tc>
          <w:tcPr>
            <w:tcW w:w="1217" w:type="dxa"/>
          </w:tcPr>
          <w:p w14:paraId="0226B186" w14:textId="77777777" w:rsidR="00562F99" w:rsidRPr="00562F99" w:rsidRDefault="003530B0" w:rsidP="00CA564B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21750F3D" w14:textId="77777777" w:rsidR="00562F99" w:rsidRPr="009F46F4" w:rsidRDefault="00562F99" w:rsidP="00CA564B">
            <w:pPr>
              <w:jc w:val="both"/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22D65B6D" w14:textId="77777777" w:rsidR="00562F99" w:rsidRPr="00BD1B0F" w:rsidRDefault="00562F99" w:rsidP="00CA564B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Scopus-index journal</w:t>
            </w:r>
          </w:p>
          <w:p w14:paraId="147E1AEC" w14:textId="77777777" w:rsidR="00562F99" w:rsidRPr="00D51DBA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44DB9DA9" w14:textId="77777777" w:rsidR="00562F99" w:rsidRDefault="00562F99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83C32A3" w14:textId="77777777" w:rsidR="00CA564B" w:rsidRPr="009F46F4" w:rsidRDefault="00CA564B" w:rsidP="00CA564B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786F73AC" w14:textId="77777777" w:rsidR="00562F99" w:rsidRPr="00E262C6" w:rsidRDefault="00562F99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6B5933B" w14:textId="77777777" w:rsidR="003530B0" w:rsidRPr="00BF3219" w:rsidRDefault="003530B0" w:rsidP="00CA564B">
            <w:pPr>
              <w:rPr>
                <w:sz w:val="18"/>
                <w:szCs w:val="18"/>
              </w:rPr>
            </w:pPr>
            <w:r w:rsidRPr="00BF3219">
              <w:rPr>
                <w:sz w:val="18"/>
                <w:szCs w:val="18"/>
              </w:rPr>
              <w:t>[2 marks]</w:t>
            </w:r>
          </w:p>
          <w:p w14:paraId="5EDE211D" w14:textId="77777777" w:rsidR="00562F99" w:rsidRPr="00BF3219" w:rsidRDefault="00562F99" w:rsidP="00CA564B">
            <w:pPr>
              <w:rPr>
                <w:strike/>
                <w:sz w:val="18"/>
                <w:szCs w:val="18"/>
              </w:rPr>
            </w:pPr>
          </w:p>
        </w:tc>
      </w:tr>
    </w:tbl>
    <w:p w14:paraId="18D018F0" w14:textId="77777777" w:rsidR="00C161A5" w:rsidRDefault="00C161A5"/>
    <w:p w14:paraId="02595CE6" w14:textId="77777777" w:rsidR="00C161A5" w:rsidRPr="00B37178" w:rsidRDefault="00C161A5">
      <w:pPr>
        <w:rPr>
          <w:b/>
          <w:color w:val="FF0000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C161A5" w:rsidRPr="00E262C6" w14:paraId="00FF0A5C" w14:textId="77777777" w:rsidTr="00C161A5">
        <w:trPr>
          <w:trHeight w:val="850"/>
        </w:trPr>
        <w:tc>
          <w:tcPr>
            <w:tcW w:w="1217" w:type="dxa"/>
            <w:vAlign w:val="center"/>
          </w:tcPr>
          <w:p w14:paraId="394D8F63" w14:textId="77777777" w:rsidR="00C161A5" w:rsidRPr="009F46F4" w:rsidRDefault="00C161A5" w:rsidP="00C161A5">
            <w:pPr>
              <w:rPr>
                <w:b/>
              </w:rPr>
            </w:pPr>
            <w:r w:rsidRPr="009F46F4">
              <w:rPr>
                <w:b/>
              </w:rPr>
              <w:lastRenderedPageBreak/>
              <w:t>Appendix</w:t>
            </w:r>
          </w:p>
        </w:tc>
        <w:tc>
          <w:tcPr>
            <w:tcW w:w="348" w:type="dxa"/>
            <w:vAlign w:val="center"/>
          </w:tcPr>
          <w:p w14:paraId="6F82ACC5" w14:textId="77777777" w:rsidR="00C161A5" w:rsidRPr="009F46F4" w:rsidRDefault="00C161A5" w:rsidP="00C161A5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32AF051" w14:textId="77777777" w:rsidR="00C161A5" w:rsidRPr="009F46F4" w:rsidRDefault="00C161A5" w:rsidP="00C161A5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  <w:r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151F286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Submitted by nominee </w:t>
            </w:r>
          </w:p>
          <w:p w14:paraId="5FD1C0C4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(</w:t>
            </w:r>
            <w:r w:rsidRPr="00BF3219">
              <w:rPr>
                <w:b/>
                <w:i/>
                <w:sz w:val="20"/>
                <w:lang w:val="ms-MY"/>
              </w:rPr>
              <w:t>e.g.</w:t>
            </w:r>
            <w:r w:rsidRPr="00BF3219">
              <w:rPr>
                <w:b/>
                <w:sz w:val="20"/>
                <w:lang w:val="ms-MY"/>
              </w:rPr>
              <w:t xml:space="preserve"> 3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0CDD17FE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 xml:space="preserve">Checked by </w:t>
            </w:r>
          </w:p>
          <w:p w14:paraId="18EE1742" w14:textId="77777777" w:rsidR="00C161A5" w:rsidRPr="00BF3219" w:rsidRDefault="00C161A5" w:rsidP="00C161A5">
            <w:pPr>
              <w:rPr>
                <w:b/>
                <w:sz w:val="20"/>
                <w:lang w:val="ms-MY"/>
              </w:rPr>
            </w:pPr>
            <w:r w:rsidRPr="00BF3219">
              <w:rPr>
                <w:b/>
                <w:sz w:val="20"/>
                <w:lang w:val="ms-MY"/>
              </w:rPr>
              <w:t>judge [Mark(s)]</w:t>
            </w:r>
          </w:p>
        </w:tc>
      </w:tr>
      <w:tr w:rsidR="00C161A5" w:rsidRPr="00E262C6" w14:paraId="5ED63A9A" w14:textId="77777777" w:rsidTr="00CA564B">
        <w:trPr>
          <w:trHeight w:val="1559"/>
        </w:trPr>
        <w:tc>
          <w:tcPr>
            <w:tcW w:w="1217" w:type="dxa"/>
          </w:tcPr>
          <w:p w14:paraId="533D148F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694A8113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</w:p>
        </w:tc>
        <w:tc>
          <w:tcPr>
            <w:tcW w:w="6015" w:type="dxa"/>
          </w:tcPr>
          <w:p w14:paraId="6A469403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Other forms of publication/output (please specify)</w:t>
            </w:r>
          </w:p>
          <w:p w14:paraId="30A91653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61CA42D2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277255DF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68550ED8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22277593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1</w:t>
            </w:r>
            <w:r w:rsidRPr="002A20C4">
              <w:rPr>
                <w:sz w:val="18"/>
                <w:szCs w:val="18"/>
              </w:rPr>
              <w:t xml:space="preserve"> mark]</w:t>
            </w:r>
          </w:p>
        </w:tc>
      </w:tr>
      <w:tr w:rsidR="00C161A5" w:rsidRPr="00E262C6" w14:paraId="668C0DC1" w14:textId="77777777" w:rsidTr="00CA564B">
        <w:trPr>
          <w:trHeight w:val="1559"/>
        </w:trPr>
        <w:tc>
          <w:tcPr>
            <w:tcW w:w="1217" w:type="dxa"/>
          </w:tcPr>
          <w:p w14:paraId="5B931A9B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3570A565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3D85DB8C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Patent</w:t>
            </w:r>
          </w:p>
          <w:p w14:paraId="53446B1E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02CE2EE6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3AE9EE98" w14:textId="77777777" w:rsidR="00C161A5" w:rsidRPr="00527529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B730A2C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75A195E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 w:rsidRPr="002A20C4">
              <w:rPr>
                <w:sz w:val="18"/>
                <w:szCs w:val="18"/>
              </w:rPr>
              <w:t>[2 marks each]</w:t>
            </w:r>
          </w:p>
        </w:tc>
      </w:tr>
      <w:tr w:rsidR="00C161A5" w:rsidRPr="00E262C6" w14:paraId="10866FD6" w14:textId="77777777" w:rsidTr="00CA564B">
        <w:trPr>
          <w:trHeight w:val="1559"/>
        </w:trPr>
        <w:tc>
          <w:tcPr>
            <w:tcW w:w="1217" w:type="dxa"/>
          </w:tcPr>
          <w:p w14:paraId="25F88074" w14:textId="77777777" w:rsidR="00C161A5" w:rsidRPr="00562F99" w:rsidRDefault="00C161A5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48" w:type="dxa"/>
          </w:tcPr>
          <w:p w14:paraId="4964A5BA" w14:textId="77777777" w:rsidR="00C161A5" w:rsidRPr="009F46F4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3536A444" w14:textId="77777777" w:rsidR="00C161A5" w:rsidRPr="00BD1B0F" w:rsidRDefault="00C161A5" w:rsidP="00C161A5">
            <w:pPr>
              <w:jc w:val="both"/>
              <w:rPr>
                <w:b/>
                <w:lang w:val="ms-MY"/>
              </w:rPr>
            </w:pPr>
            <w:r w:rsidRPr="00BD1B0F">
              <w:rPr>
                <w:b/>
                <w:lang w:val="ms-MY"/>
              </w:rPr>
              <w:t>Award</w:t>
            </w:r>
            <w:r>
              <w:rPr>
                <w:b/>
                <w:lang w:val="ms-MY"/>
              </w:rPr>
              <w:t xml:space="preserve"> or p</w:t>
            </w:r>
            <w:r w:rsidRPr="00BD1B0F">
              <w:rPr>
                <w:b/>
                <w:lang w:val="ms-MY"/>
              </w:rPr>
              <w:t xml:space="preserve">oster </w:t>
            </w:r>
            <w:r>
              <w:rPr>
                <w:b/>
                <w:lang w:val="ms-MY"/>
              </w:rPr>
              <w:t>with award</w:t>
            </w:r>
            <w:r w:rsidRPr="00BD1B0F">
              <w:rPr>
                <w:b/>
                <w:lang w:val="ms-MY"/>
              </w:rPr>
              <w:t xml:space="preserve"> in conference</w:t>
            </w:r>
          </w:p>
          <w:p w14:paraId="0C489A6D" w14:textId="77777777" w:rsidR="00C161A5" w:rsidRPr="00D51DBA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D51DBA">
              <w:rPr>
                <w:rFonts w:ascii="Times New Roman" w:hAnsi="Times New Roman"/>
                <w:sz w:val="24"/>
                <w:szCs w:val="20"/>
              </w:rPr>
              <w:t xml:space="preserve">1. </w:t>
            </w:r>
            <w:r w:rsidRPr="004203B1">
              <w:rPr>
                <w:rFonts w:ascii="Times New Roman" w:hAnsi="Times New Roman"/>
                <w:color w:val="A6A6A6"/>
                <w:sz w:val="24"/>
                <w:szCs w:val="20"/>
              </w:rPr>
              <w:t>Please add</w:t>
            </w:r>
          </w:p>
          <w:p w14:paraId="5858F348" w14:textId="77777777" w:rsidR="00C161A5" w:rsidRDefault="00C161A5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2.</w:t>
            </w:r>
          </w:p>
          <w:p w14:paraId="6779E706" w14:textId="77777777" w:rsidR="00C161A5" w:rsidRPr="00E262C6" w:rsidRDefault="00C161A5" w:rsidP="00C161A5">
            <w:pPr>
              <w:jc w:val="both"/>
            </w:pPr>
            <w:r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4AA0B12A" w14:textId="77777777" w:rsidR="00C161A5" w:rsidRPr="00E262C6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11B965E3" w14:textId="77777777" w:rsidR="00C161A5" w:rsidRPr="002A20C4" w:rsidRDefault="00C161A5" w:rsidP="00C161A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1 mark</w:t>
            </w:r>
            <w:r w:rsidRPr="002A20C4">
              <w:rPr>
                <w:sz w:val="18"/>
                <w:szCs w:val="18"/>
              </w:rPr>
              <w:t xml:space="preserve"> each]</w:t>
            </w:r>
          </w:p>
        </w:tc>
      </w:tr>
      <w:tr w:rsidR="00C161A5" w:rsidRPr="00E262C6" w14:paraId="24D962F7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107D2B54" w14:textId="77777777" w:rsidR="00C161A5" w:rsidRPr="00165379" w:rsidRDefault="00C161A5" w:rsidP="00C161A5">
            <w:pPr>
              <w:jc w:val="right"/>
              <w:rPr>
                <w:b/>
              </w:rPr>
            </w:pPr>
            <w:r w:rsidRPr="00165379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CF3ED0A" w14:textId="77777777" w:rsidR="00C161A5" w:rsidRPr="00165379" w:rsidRDefault="00C161A5" w:rsidP="00C161A5"/>
        </w:tc>
      </w:tr>
    </w:tbl>
    <w:p w14:paraId="42B65866" w14:textId="77777777" w:rsidR="0027400B" w:rsidRPr="0027400B" w:rsidRDefault="0027400B" w:rsidP="0027400B">
      <w:pPr>
        <w:jc w:val="both"/>
      </w:pPr>
    </w:p>
    <w:p w14:paraId="686A2382" w14:textId="77777777" w:rsidR="00CA564B" w:rsidRPr="006B2D0E" w:rsidRDefault="002D5959" w:rsidP="009C0346">
      <w:pPr>
        <w:spacing w:line="276" w:lineRule="auto"/>
        <w:jc w:val="both"/>
        <w:rPr>
          <w:b/>
          <w:lang w:val="ms-MY"/>
        </w:rPr>
      </w:pPr>
      <w:r w:rsidRPr="006B2D0E">
        <w:rPr>
          <w:b/>
          <w:lang w:val="ms-MY"/>
        </w:rPr>
        <w:t xml:space="preserve">Evidence of </w:t>
      </w:r>
      <w:r w:rsidR="008260F3" w:rsidRPr="006B2D0E">
        <w:rPr>
          <w:b/>
          <w:lang w:val="ms-MY"/>
        </w:rPr>
        <w:t>E to J</w:t>
      </w:r>
      <w:r w:rsidRPr="006B2D0E">
        <w:rPr>
          <w:b/>
          <w:lang w:val="ms-MY"/>
        </w:rPr>
        <w:t xml:space="preserve"> to be uploaded</w:t>
      </w:r>
      <w:r w:rsidR="00CA564B" w:rsidRPr="006B2D0E">
        <w:rPr>
          <w:b/>
          <w:lang w:val="ms-MY"/>
        </w:rPr>
        <w:t>:</w:t>
      </w:r>
    </w:p>
    <w:p w14:paraId="4AE125FE" w14:textId="3B2D77CA" w:rsidR="00CA564B" w:rsidRPr="00435B9D" w:rsidRDefault="006B2D0E" w:rsidP="009C0346">
      <w:pPr>
        <w:spacing w:line="276" w:lineRule="auto"/>
        <w:jc w:val="both"/>
        <w:rPr>
          <w:lang w:val="ms-MY"/>
        </w:rPr>
      </w:pPr>
      <w:r>
        <w:rPr>
          <w:lang w:val="ms-MY"/>
        </w:rPr>
        <w:t>1</w:t>
      </w:r>
      <w:r w:rsidRPr="00BF3219">
        <w:rPr>
          <w:lang w:val="ms-MY"/>
        </w:rPr>
        <w:t xml:space="preserve">. </w:t>
      </w:r>
      <w:r w:rsidRPr="00435B9D">
        <w:rPr>
          <w:lang w:val="ms-MY"/>
        </w:rPr>
        <w:t>Articles</w:t>
      </w:r>
      <w:r w:rsidR="000D51D2" w:rsidRPr="00435B9D">
        <w:rPr>
          <w:lang w:val="ms-MY"/>
        </w:rPr>
        <w:t xml:space="preserve"> </w:t>
      </w:r>
      <w:r w:rsidR="007163EE" w:rsidRPr="00435B9D">
        <w:rPr>
          <w:lang w:val="ms-MY"/>
        </w:rPr>
        <w:t xml:space="preserve">that are WOS,Q1,Q2,Q3,Q4 and Scopus </w:t>
      </w:r>
      <w:r w:rsidR="002D5959" w:rsidRPr="00435B9D">
        <w:rPr>
          <w:lang w:val="ms-MY"/>
        </w:rPr>
        <w:t xml:space="preserve">- </w:t>
      </w:r>
      <w:r w:rsidRPr="00435B9D">
        <w:rPr>
          <w:lang w:val="ms-MY"/>
        </w:rPr>
        <w:t xml:space="preserve">all pages </w:t>
      </w:r>
      <w:r w:rsidR="00D03513" w:rsidRPr="00435B9D">
        <w:rPr>
          <w:lang w:val="ms-MY"/>
        </w:rPr>
        <w:t xml:space="preserve">with indication of authors and journal ranking with details extracted from </w:t>
      </w:r>
      <w:r w:rsidR="007163EE" w:rsidRPr="00435B9D">
        <w:rPr>
          <w:bCs/>
          <w:lang w:val="en-MY"/>
        </w:rPr>
        <w:t xml:space="preserve">relevant bodies such as </w:t>
      </w:r>
      <w:r w:rsidR="006A2087" w:rsidRPr="00435B9D">
        <w:rPr>
          <w:bCs/>
          <w:lang w:val="en-MY"/>
        </w:rPr>
        <w:t>JCR or SJC</w:t>
      </w:r>
      <w:r w:rsidR="007163EE" w:rsidRPr="00435B9D">
        <w:rPr>
          <w:bCs/>
          <w:lang w:val="en-MY"/>
        </w:rPr>
        <w:t xml:space="preserve"> ranking (</w:t>
      </w:r>
      <w:proofErr w:type="spellStart"/>
      <w:r w:rsidR="007163EE" w:rsidRPr="00435B9D">
        <w:rPr>
          <w:bCs/>
          <w:lang w:val="en-MY"/>
        </w:rPr>
        <w:t>Eg.</w:t>
      </w:r>
      <w:proofErr w:type="spellEnd"/>
      <w:r w:rsidR="007163EE" w:rsidRPr="00435B9D">
        <w:rPr>
          <w:bCs/>
          <w:lang w:val="en-MY"/>
        </w:rPr>
        <w:t xml:space="preserve"> </w:t>
      </w:r>
      <w:r w:rsidR="00D03513" w:rsidRPr="00435B9D">
        <w:rPr>
          <w:lang w:val="ms-MY"/>
        </w:rPr>
        <w:t xml:space="preserve">Scimago Journal &amp; Country Rank </w:t>
      </w:r>
      <w:hyperlink r:id="rId8" w:history="1">
        <w:r w:rsidR="00D03513" w:rsidRPr="00435B9D">
          <w:rPr>
            <w:rStyle w:val="Hyperlink"/>
            <w:color w:val="2E74B5" w:themeColor="accent1" w:themeShade="BF"/>
            <w:lang w:val="ms-MY"/>
          </w:rPr>
          <w:t>https://www.scimagojr.com/journalrank.php</w:t>
        </w:r>
      </w:hyperlink>
      <w:r w:rsidR="00D03513" w:rsidRPr="00435B9D">
        <w:rPr>
          <w:lang w:val="ms-MY"/>
        </w:rPr>
        <w:t xml:space="preserve">). </w:t>
      </w:r>
    </w:p>
    <w:p w14:paraId="3A7B4D1A" w14:textId="77777777" w:rsidR="00CA564B" w:rsidRPr="00BF3219" w:rsidRDefault="002D5959" w:rsidP="009C0346">
      <w:pPr>
        <w:spacing w:line="276" w:lineRule="auto"/>
        <w:jc w:val="both"/>
        <w:rPr>
          <w:lang w:val="ms-MY"/>
        </w:rPr>
      </w:pPr>
      <w:r w:rsidRPr="00435B9D">
        <w:rPr>
          <w:lang w:val="ms-MY"/>
        </w:rPr>
        <w:t xml:space="preserve">2. Book </w:t>
      </w:r>
      <w:r w:rsidR="006B2D0E" w:rsidRPr="00435B9D">
        <w:rPr>
          <w:lang w:val="ms-MY"/>
        </w:rPr>
        <w:t>/ book chapter equivalent with ISBN or DOI.</w:t>
      </w:r>
      <w:r w:rsidR="006B2D0E" w:rsidRPr="00BF3219">
        <w:rPr>
          <w:lang w:val="ms-MY"/>
        </w:rPr>
        <w:t xml:space="preserve"> </w:t>
      </w:r>
    </w:p>
    <w:p w14:paraId="2749B165" w14:textId="77777777" w:rsidR="0027400B" w:rsidRPr="006B2D0E" w:rsidRDefault="002D5959" w:rsidP="009C0346">
      <w:pPr>
        <w:spacing w:line="276" w:lineRule="auto"/>
        <w:jc w:val="both"/>
        <w:rPr>
          <w:lang w:val="ms-MY"/>
        </w:rPr>
      </w:pPr>
      <w:r w:rsidRPr="006B2D0E">
        <w:rPr>
          <w:lang w:val="ms-MY"/>
        </w:rPr>
        <w:t xml:space="preserve">3. Certificates or letters referencing to the items, especially </w:t>
      </w:r>
      <w:r w:rsidR="009C0346" w:rsidRPr="006B2D0E">
        <w:rPr>
          <w:lang w:val="ms-MY"/>
        </w:rPr>
        <w:t>H</w:t>
      </w:r>
      <w:r w:rsidRPr="006B2D0E">
        <w:rPr>
          <w:lang w:val="ms-MY"/>
        </w:rPr>
        <w:t xml:space="preserve"> to </w:t>
      </w:r>
      <w:r w:rsidR="008260F3" w:rsidRPr="006B2D0E">
        <w:rPr>
          <w:lang w:val="ms-MY"/>
        </w:rPr>
        <w:t>J</w:t>
      </w:r>
      <w:r w:rsidR="00D03513">
        <w:rPr>
          <w:lang w:val="ms-MY"/>
        </w:rPr>
        <w:t>.  PDF</w:t>
      </w:r>
      <w:r w:rsidRPr="006B2D0E">
        <w:rPr>
          <w:lang w:val="ms-MY"/>
        </w:rPr>
        <w:t xml:space="preserve"> files to be used.</w:t>
      </w:r>
    </w:p>
    <w:p w14:paraId="51272617" w14:textId="77777777" w:rsidR="00EA349B" w:rsidRDefault="00EA349B" w:rsidP="00415259">
      <w:pPr>
        <w:jc w:val="both"/>
        <w:rPr>
          <w:lang w:val="ms-MY"/>
        </w:rPr>
      </w:pPr>
    </w:p>
    <w:p w14:paraId="65ED153F" w14:textId="77777777" w:rsidR="00792525" w:rsidRDefault="00792525" w:rsidP="00415259">
      <w:pPr>
        <w:jc w:val="both"/>
        <w:rPr>
          <w:lang w:val="ms-MY"/>
        </w:rPr>
      </w:pPr>
    </w:p>
    <w:p w14:paraId="53550A5F" w14:textId="0D17B6E1" w:rsidR="00A7776E" w:rsidRDefault="00A7776E" w:rsidP="00792525">
      <w:pPr>
        <w:spacing w:line="360" w:lineRule="auto"/>
        <w:jc w:val="both"/>
        <w:rPr>
          <w:b/>
          <w:lang w:val="ms-MY"/>
        </w:rPr>
      </w:pPr>
      <w:r>
        <w:rPr>
          <w:lang w:val="ms-MY"/>
        </w:rPr>
        <w:t xml:space="preserve">I hereby nominate ________________________________________as candidate for the </w:t>
      </w:r>
      <w:r w:rsidR="00B2503F">
        <w:rPr>
          <w:b/>
          <w:lang w:val="ms-MY"/>
        </w:rPr>
        <w:t>IKM/RSC – Synthomer Award</w:t>
      </w:r>
      <w:r w:rsidRPr="001469B1">
        <w:rPr>
          <w:b/>
          <w:lang w:val="ms-MY"/>
        </w:rPr>
        <w:t xml:space="preserve"> in Polymer Science</w:t>
      </w:r>
      <w:r w:rsidR="007933DD">
        <w:rPr>
          <w:b/>
          <w:lang w:val="ms-MY"/>
        </w:rPr>
        <w:t xml:space="preserve"> </w:t>
      </w:r>
      <w:r w:rsidR="00BF3219">
        <w:rPr>
          <w:b/>
        </w:rPr>
        <w:t>202</w:t>
      </w:r>
      <w:r w:rsidR="00435B9D">
        <w:rPr>
          <w:b/>
        </w:rPr>
        <w:t>4</w:t>
      </w:r>
      <w:r w:rsidRPr="001469B1">
        <w:rPr>
          <w:b/>
          <w:lang w:val="ms-MY"/>
        </w:rPr>
        <w:t>.</w:t>
      </w:r>
    </w:p>
    <w:p w14:paraId="007BBB5A" w14:textId="77777777" w:rsidR="00CA564B" w:rsidRPr="001469B1" w:rsidRDefault="00CA564B" w:rsidP="00415259">
      <w:pPr>
        <w:jc w:val="both"/>
        <w:rPr>
          <w:b/>
          <w:lang w:val="ms-MY"/>
        </w:rPr>
      </w:pPr>
    </w:p>
    <w:p w14:paraId="25CF2132" w14:textId="77777777" w:rsidR="00A7776E" w:rsidRDefault="00A7776E" w:rsidP="00A7776E">
      <w:pPr>
        <w:jc w:val="both"/>
        <w:rPr>
          <w:lang w:val="ms-MY"/>
        </w:rPr>
      </w:pPr>
    </w:p>
    <w:p w14:paraId="1639492B" w14:textId="77777777" w:rsidR="00AD75B7" w:rsidRDefault="00AD75B7" w:rsidP="00A7776E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A7776E" w:rsidRPr="003B72B8" w14:paraId="0BA7E007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EB8B8F9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 w:rsidR="000B2957">
              <w:rPr>
                <w:lang w:val="ms-MY"/>
              </w:rPr>
              <w:t xml:space="preserve"> </w:t>
            </w:r>
            <w:r w:rsidRPr="003B72B8">
              <w:rPr>
                <w:lang w:val="ms-MY"/>
              </w:rPr>
              <w:t>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F9CE914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6AACD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1F34660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DFAACA" w14:textId="77777777" w:rsidR="00A7776E" w:rsidRPr="003B72B8" w:rsidRDefault="00A7776E" w:rsidP="00CA564B">
            <w:pPr>
              <w:rPr>
                <w:lang w:val="ms-MY"/>
              </w:rPr>
            </w:pPr>
          </w:p>
        </w:tc>
      </w:tr>
      <w:tr w:rsidR="00A7776E" w:rsidRPr="003B72B8" w14:paraId="73875456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424A1B7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Name 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300BD96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9F267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6193A75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872445" w14:textId="77777777" w:rsidR="00A7776E" w:rsidRPr="003B72B8" w:rsidRDefault="000B2957" w:rsidP="00CA564B">
            <w:pPr>
              <w:jc w:val="center"/>
              <w:rPr>
                <w:lang w:val="ms-MY"/>
              </w:rPr>
            </w:pPr>
            <w:r w:rsidRPr="003B72B8">
              <w:rPr>
                <w:lang w:val="ms-MY"/>
              </w:rPr>
              <w:t>(Authorised stamp)</w:t>
            </w:r>
          </w:p>
        </w:tc>
      </w:tr>
      <w:tr w:rsidR="00A7776E" w:rsidRPr="003B72B8" w14:paraId="6246FD25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9BB6F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6AD0475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0A7AB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767CF035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2181E16" w14:textId="77777777" w:rsidR="00A7776E" w:rsidRPr="003B72B8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A7776E" w:rsidRPr="003B72B8" w14:paraId="27989A12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86A5566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25B058C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F07704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C12C6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74D328A" w14:textId="77777777" w:rsidR="00A7776E" w:rsidRPr="003B72B8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3B72B8" w14:paraId="1DD8484B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45B7863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4262B41" w14:textId="77777777" w:rsidR="00A7776E" w:rsidRPr="003B72B8" w:rsidRDefault="00A7776E" w:rsidP="00CA564B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64CC8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4CC6B46" w14:textId="77777777" w:rsidR="00A7776E" w:rsidRPr="003B72B8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13C355F" w14:textId="77777777" w:rsidR="00A7776E" w:rsidRPr="003B72B8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0D5A235D" w14:textId="77777777" w:rsidR="00A7776E" w:rsidRDefault="00A7776E" w:rsidP="00A7776E">
      <w:pPr>
        <w:jc w:val="both"/>
        <w:rPr>
          <w:lang w:val="ms-MY"/>
        </w:rPr>
      </w:pPr>
    </w:p>
    <w:p w14:paraId="560B7083" w14:textId="77777777" w:rsidR="00AD75B7" w:rsidRDefault="00A7776E" w:rsidP="004203B1">
      <w:pPr>
        <w:jc w:val="both"/>
        <w:rPr>
          <w:b/>
        </w:rPr>
      </w:pPr>
      <w:r>
        <w:rPr>
          <w:b/>
        </w:rPr>
        <w:t xml:space="preserve">Important note: </w:t>
      </w:r>
    </w:p>
    <w:p w14:paraId="0FE8479B" w14:textId="28BF6E34" w:rsidR="00A7776E" w:rsidRPr="007A5BAF" w:rsidRDefault="00A7776E" w:rsidP="004203B1">
      <w:pPr>
        <w:jc w:val="both"/>
        <w:rPr>
          <w:lang w:val="ms-MY"/>
        </w:rPr>
      </w:pPr>
      <w:r>
        <w:rPr>
          <w:b/>
        </w:rPr>
        <w:t xml:space="preserve">Completed Nomination Form must reach IKM Secretariat latest by </w:t>
      </w:r>
      <w:r w:rsidRPr="00435B9D">
        <w:rPr>
          <w:b/>
          <w:u w:val="single"/>
        </w:rPr>
        <w:t>30</w:t>
      </w:r>
      <w:r w:rsidRPr="00435B9D">
        <w:rPr>
          <w:b/>
          <w:u w:val="single"/>
          <w:vertAlign w:val="superscript"/>
        </w:rPr>
        <w:t>th</w:t>
      </w:r>
      <w:r w:rsidRPr="00435B9D">
        <w:rPr>
          <w:b/>
          <w:u w:val="single"/>
        </w:rPr>
        <w:t xml:space="preserve"> August</w:t>
      </w:r>
      <w:r w:rsidR="00BF3219" w:rsidRPr="00435B9D">
        <w:rPr>
          <w:b/>
          <w:u w:val="single"/>
        </w:rPr>
        <w:t xml:space="preserve"> 202</w:t>
      </w:r>
      <w:r w:rsidR="007163EE" w:rsidRPr="00435B9D">
        <w:rPr>
          <w:b/>
          <w:u w:val="single"/>
        </w:rPr>
        <w:t>4</w:t>
      </w:r>
      <w:r w:rsidR="00AD75B7" w:rsidRPr="00435B9D">
        <w:rPr>
          <w:bCs/>
        </w:rPr>
        <w:t>.</w:t>
      </w:r>
    </w:p>
    <w:p w14:paraId="5D0FBC01" w14:textId="77777777" w:rsidR="00A938F6" w:rsidRDefault="00A938F6" w:rsidP="00A119A6">
      <w:pPr>
        <w:jc w:val="both"/>
        <w:rPr>
          <w:b/>
          <w:kern w:val="20"/>
          <w:szCs w:val="20"/>
        </w:rPr>
      </w:pPr>
    </w:p>
    <w:p w14:paraId="3FAC6321" w14:textId="77777777" w:rsidR="00A119A6" w:rsidRPr="00A119A6" w:rsidRDefault="00A119A6" w:rsidP="00A119A6">
      <w:pPr>
        <w:jc w:val="both"/>
        <w:rPr>
          <w:b/>
          <w:sz w:val="32"/>
          <w:lang w:val="ms-MY"/>
        </w:rPr>
      </w:pPr>
      <w:r w:rsidRPr="009C0346">
        <w:rPr>
          <w:b/>
          <w:kern w:val="20"/>
          <w:szCs w:val="20"/>
        </w:rPr>
        <w:t>FOR IKM OFFICE USE ONLY:</w:t>
      </w:r>
    </w:p>
    <w:p w14:paraId="5363D0FD" w14:textId="77777777" w:rsidR="00A119A6" w:rsidRDefault="00A119A6" w:rsidP="00A119A6">
      <w:pPr>
        <w:jc w:val="both"/>
        <w:rPr>
          <w:b/>
          <w:lang w:val="ms-MY"/>
        </w:rPr>
      </w:pPr>
    </w:p>
    <w:p w14:paraId="3755583F" w14:textId="77777777" w:rsidR="000B2957" w:rsidRPr="000B2957" w:rsidRDefault="000B2957" w:rsidP="00A119A6">
      <w:pPr>
        <w:jc w:val="both"/>
        <w:rPr>
          <w:b/>
          <w:u w:val="single"/>
          <w:lang w:val="ms-MY"/>
        </w:rPr>
      </w:pPr>
      <w:r w:rsidRPr="000B2957">
        <w:rPr>
          <w:b/>
          <w:u w:val="single"/>
          <w:lang w:val="ms-MY"/>
        </w:rPr>
        <w:t>Part C</w:t>
      </w:r>
    </w:p>
    <w:p w14:paraId="602736A9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FA16CB" w:rsidRPr="007D7DD0" w14:paraId="6D462606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5B68E010" w14:textId="77777777" w:rsidR="00FA16CB" w:rsidRPr="000B2957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6168AA84" w14:textId="77777777" w:rsidR="00FA16CB" w:rsidRPr="009F46F4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7626897" w14:textId="77777777" w:rsidR="00FA16CB" w:rsidRPr="009F46F4" w:rsidRDefault="00FA16CB" w:rsidP="000B2957">
            <w:pPr>
              <w:rPr>
                <w:b/>
                <w:lang w:val="ms-MY"/>
              </w:rPr>
            </w:pPr>
            <w:r w:rsidRPr="009F46F4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5532C24" w14:textId="77777777" w:rsidR="00FA16CB" w:rsidRDefault="009A68EE" w:rsidP="000B2957">
            <w:pPr>
              <w:rPr>
                <w:b/>
                <w:sz w:val="22"/>
                <w:lang w:val="ms-MY"/>
              </w:rPr>
            </w:pPr>
            <w:r w:rsidRPr="009A68EE">
              <w:rPr>
                <w:b/>
                <w:sz w:val="22"/>
                <w:lang w:val="ms-MY"/>
              </w:rPr>
              <w:t>Grading rubric</w:t>
            </w:r>
          </w:p>
          <w:p w14:paraId="42D13F43" w14:textId="77777777" w:rsidR="009A68EE" w:rsidRPr="007D7DD0" w:rsidRDefault="009A68EE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074D38A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Evalution</w:t>
            </w:r>
            <w:r w:rsidR="00FA16CB" w:rsidRPr="007D7DD0">
              <w:rPr>
                <w:b/>
                <w:sz w:val="20"/>
                <w:lang w:val="ms-MY"/>
              </w:rPr>
              <w:t xml:space="preserve"> by </w:t>
            </w:r>
          </w:p>
          <w:p w14:paraId="4CE44C0B" w14:textId="77777777" w:rsidR="00FA16CB" w:rsidRPr="007D7DD0" w:rsidRDefault="00787581" w:rsidP="000B2957">
            <w:pPr>
              <w:rPr>
                <w:b/>
                <w:sz w:val="20"/>
                <w:lang w:val="ms-MY"/>
              </w:rPr>
            </w:pPr>
            <w:r>
              <w:rPr>
                <w:b/>
                <w:sz w:val="20"/>
                <w:lang w:val="ms-MY"/>
              </w:rPr>
              <w:t>judge</w:t>
            </w:r>
            <w:r w:rsidR="00FA16CB" w:rsidRPr="007D7DD0">
              <w:rPr>
                <w:b/>
                <w:sz w:val="20"/>
                <w:lang w:val="ms-MY"/>
              </w:rPr>
              <w:t xml:space="preserve"> </w:t>
            </w:r>
            <w:r w:rsidR="00FA16CB">
              <w:rPr>
                <w:b/>
                <w:sz w:val="20"/>
                <w:lang w:val="ms-MY"/>
              </w:rPr>
              <w:t>[Mark(s)]</w:t>
            </w:r>
          </w:p>
        </w:tc>
      </w:tr>
      <w:tr w:rsidR="00FA16CB" w:rsidRPr="00E262C6" w14:paraId="5E1669C3" w14:textId="77777777" w:rsidTr="000B2957">
        <w:trPr>
          <w:trHeight w:val="1120"/>
        </w:trPr>
        <w:tc>
          <w:tcPr>
            <w:tcW w:w="1217" w:type="dxa"/>
          </w:tcPr>
          <w:p w14:paraId="372DA0D4" w14:textId="77777777" w:rsidR="00FA16CB" w:rsidRPr="00562F99" w:rsidRDefault="00AD75B7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K</w:t>
            </w:r>
          </w:p>
        </w:tc>
        <w:tc>
          <w:tcPr>
            <w:tcW w:w="354" w:type="dxa"/>
          </w:tcPr>
          <w:p w14:paraId="6C7FA72D" w14:textId="77777777" w:rsidR="00FA16CB" w:rsidRPr="009F46F4" w:rsidRDefault="00FA16CB" w:rsidP="000B2957">
            <w:pPr>
              <w:rPr>
                <w:lang w:val="ms-MY"/>
              </w:rPr>
            </w:pPr>
            <w:r w:rsidRPr="009F46F4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783D5218" w14:textId="77777777" w:rsidR="00FA16CB" w:rsidRPr="00562F99" w:rsidRDefault="00FA16CB" w:rsidP="000B2957">
            <w:pPr>
              <w:rPr>
                <w:b/>
                <w:lang w:val="ms-MY"/>
              </w:rPr>
            </w:pPr>
            <w:r w:rsidRPr="00562F99">
              <w:rPr>
                <w:b/>
                <w:lang w:val="ms-MY"/>
              </w:rPr>
              <w:t>Graduate on time</w:t>
            </w:r>
          </w:p>
          <w:p w14:paraId="63836086" w14:textId="77777777" w:rsidR="00FA16CB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Full-</w:t>
            </w:r>
            <w:r w:rsidR="00FA16CB">
              <w:rPr>
                <w:lang w:val="ms-MY"/>
              </w:rPr>
              <w:t>time: 36 months</w:t>
            </w:r>
          </w:p>
          <w:p w14:paraId="421ACD9F" w14:textId="77777777" w:rsidR="00FA16CB" w:rsidRPr="009F46F4" w:rsidRDefault="00782175" w:rsidP="000B2957">
            <w:pPr>
              <w:rPr>
                <w:lang w:val="ms-MY"/>
              </w:rPr>
            </w:pPr>
            <w:r>
              <w:rPr>
                <w:lang w:val="ms-MY"/>
              </w:rPr>
              <w:t>Part-</w:t>
            </w:r>
            <w:r w:rsidR="00FA16CB">
              <w:rPr>
                <w:lang w:val="ms-MY"/>
              </w:rPr>
              <w:t>time: 60 months</w:t>
            </w:r>
          </w:p>
        </w:tc>
        <w:tc>
          <w:tcPr>
            <w:tcW w:w="1440" w:type="dxa"/>
          </w:tcPr>
          <w:p w14:paraId="194F178B" w14:textId="77777777" w:rsidR="00FA16CB" w:rsidRPr="0024383A" w:rsidRDefault="009A68EE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0 - 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A46ED9E" w14:textId="77777777" w:rsidR="00FA16CB" w:rsidRPr="00E262C6" w:rsidRDefault="00FA16CB" w:rsidP="000B2957"/>
        </w:tc>
      </w:tr>
      <w:tr w:rsidR="00562F99" w:rsidRPr="00E262C6" w14:paraId="5B206585" w14:textId="77777777" w:rsidTr="000B2957">
        <w:trPr>
          <w:trHeight w:val="1559"/>
        </w:trPr>
        <w:tc>
          <w:tcPr>
            <w:tcW w:w="1217" w:type="dxa"/>
          </w:tcPr>
          <w:p w14:paraId="1CE453DB" w14:textId="77777777" w:rsidR="00562F99" w:rsidRPr="00562F99" w:rsidRDefault="00AD75B7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L</w:t>
            </w:r>
          </w:p>
        </w:tc>
        <w:tc>
          <w:tcPr>
            <w:tcW w:w="354" w:type="dxa"/>
          </w:tcPr>
          <w:p w14:paraId="7E71AF41" w14:textId="77777777" w:rsidR="00562F99" w:rsidRPr="009F46F4" w:rsidRDefault="00562F99" w:rsidP="000B2957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6A5D4161" w14:textId="77777777" w:rsidR="009A68EE" w:rsidRDefault="00787581" w:rsidP="000B2957">
            <w:r>
              <w:rPr>
                <w:b/>
                <w:lang w:val="ms-MY"/>
              </w:rPr>
              <w:t>Judge’s preference</w:t>
            </w:r>
            <w:r w:rsidR="009A68EE">
              <w:t xml:space="preserve"> </w:t>
            </w:r>
          </w:p>
          <w:p w14:paraId="16A20E51" w14:textId="77777777" w:rsidR="009A68EE" w:rsidRDefault="009A68EE" w:rsidP="000B2957">
            <w:r>
              <w:t xml:space="preserve">Range all the nominees in sequence from more preferred to less preferred. </w:t>
            </w:r>
          </w:p>
          <w:p w14:paraId="620BF85D" w14:textId="77777777" w:rsidR="00562F99" w:rsidRPr="00562F99" w:rsidRDefault="00562F99" w:rsidP="000B2957">
            <w:pPr>
              <w:rPr>
                <w:b/>
                <w:lang w:val="ms-MY"/>
              </w:rPr>
            </w:pPr>
          </w:p>
        </w:tc>
        <w:tc>
          <w:tcPr>
            <w:tcW w:w="1440" w:type="dxa"/>
          </w:tcPr>
          <w:p w14:paraId="0043F7CF" w14:textId="77777777" w:rsidR="0024383A" w:rsidRDefault="009A68EE" w:rsidP="000B2957">
            <w:pPr>
              <w:rPr>
                <w:sz w:val="20"/>
              </w:rPr>
            </w:pPr>
            <w:r w:rsidRPr="0024383A">
              <w:rPr>
                <w:i/>
                <w:sz w:val="20"/>
              </w:rPr>
              <w:t>e.g.</w:t>
            </w:r>
            <w:r w:rsidRPr="0024383A">
              <w:rPr>
                <w:sz w:val="20"/>
              </w:rPr>
              <w:t xml:space="preserve"> </w:t>
            </w:r>
          </w:p>
          <w:p w14:paraId="4A866284" w14:textId="77777777" w:rsidR="0024383A" w:rsidRDefault="0024383A" w:rsidP="000B2957">
            <w:pPr>
              <w:rPr>
                <w:sz w:val="20"/>
              </w:rPr>
            </w:pPr>
            <w:r>
              <w:rPr>
                <w:sz w:val="20"/>
              </w:rPr>
              <w:t>8 nominees:</w:t>
            </w:r>
          </w:p>
          <w:p w14:paraId="207E4324" w14:textId="77777777" w:rsidR="0024383A" w:rsidRDefault="009A68EE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1</w:t>
            </w:r>
            <w:r w:rsidRPr="0024383A">
              <w:rPr>
                <w:sz w:val="20"/>
                <w:vertAlign w:val="superscript"/>
              </w:rPr>
              <w:t>st</w:t>
            </w:r>
            <w:r w:rsidRPr="0024383A">
              <w:rPr>
                <w:sz w:val="20"/>
              </w:rPr>
              <w:t xml:space="preserve"> </w:t>
            </w:r>
            <w:r w:rsidR="00D065F9" w:rsidRPr="0024383A">
              <w:rPr>
                <w:sz w:val="20"/>
              </w:rPr>
              <w:t xml:space="preserve">nominee – 8 marks; </w:t>
            </w:r>
          </w:p>
          <w:p w14:paraId="26E26E22" w14:textId="77777777" w:rsidR="00AD75B7" w:rsidRPr="00AD75B7" w:rsidRDefault="00AD75B7" w:rsidP="000B2957">
            <w:pPr>
              <w:rPr>
                <w:sz w:val="12"/>
                <w:szCs w:val="16"/>
              </w:rPr>
            </w:pPr>
          </w:p>
          <w:p w14:paraId="57A7CEB7" w14:textId="77777777" w:rsidR="009A68EE" w:rsidRPr="0024383A" w:rsidRDefault="00D065F9" w:rsidP="000B2957">
            <w:pPr>
              <w:rPr>
                <w:sz w:val="20"/>
              </w:rPr>
            </w:pPr>
            <w:r w:rsidRPr="0024383A">
              <w:rPr>
                <w:sz w:val="20"/>
              </w:rPr>
              <w:t>8</w:t>
            </w:r>
            <w:r w:rsidRPr="0024383A">
              <w:rPr>
                <w:sz w:val="20"/>
                <w:vertAlign w:val="superscript"/>
              </w:rPr>
              <w:t>th</w:t>
            </w:r>
            <w:r w:rsidRPr="0024383A">
              <w:rPr>
                <w:sz w:val="20"/>
              </w:rPr>
              <w:t xml:space="preserve"> nominee – 1 mark.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BB21D71" w14:textId="77777777" w:rsidR="00562F99" w:rsidRPr="00E262C6" w:rsidRDefault="00562F99" w:rsidP="000B2957"/>
        </w:tc>
      </w:tr>
      <w:tr w:rsidR="00AD75B7" w:rsidRPr="00E262C6" w14:paraId="6CCF0A2D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04E3879F" w14:textId="77777777" w:rsidR="00AD75B7" w:rsidRPr="00AD75B7" w:rsidRDefault="00AD75B7" w:rsidP="00AD75B7">
            <w:pPr>
              <w:jc w:val="right"/>
              <w:rPr>
                <w:b/>
                <w:bCs/>
                <w:iCs/>
              </w:rPr>
            </w:pPr>
            <w:r w:rsidRPr="00AD75B7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27D68C3F" w14:textId="77777777" w:rsidR="00AD75B7" w:rsidRPr="00AD75B7" w:rsidRDefault="00AD75B7" w:rsidP="00AD75B7"/>
        </w:tc>
      </w:tr>
    </w:tbl>
    <w:p w14:paraId="5DC65084" w14:textId="77777777" w:rsidR="00FA16CB" w:rsidRPr="00FA16CB" w:rsidRDefault="00FA16CB" w:rsidP="00A119A6">
      <w:pPr>
        <w:jc w:val="both"/>
        <w:rPr>
          <w:b/>
          <w:highlight w:val="lightGray"/>
        </w:rPr>
      </w:pPr>
    </w:p>
    <w:p w14:paraId="1C0BAEA6" w14:textId="77777777" w:rsidR="00FA16CB" w:rsidRDefault="00FA16CB" w:rsidP="00A119A6">
      <w:pPr>
        <w:jc w:val="both"/>
        <w:rPr>
          <w:b/>
          <w:highlight w:val="lightGray"/>
          <w:lang w:val="ms-MY"/>
        </w:rPr>
      </w:pPr>
    </w:p>
    <w:p w14:paraId="0737CFDA" w14:textId="77777777" w:rsidR="00A119A6" w:rsidRPr="009C0346" w:rsidRDefault="00A119A6" w:rsidP="00A119A6">
      <w:pPr>
        <w:jc w:val="both"/>
        <w:rPr>
          <w:lang w:val="ms-MY"/>
        </w:rPr>
      </w:pPr>
      <w:r w:rsidRPr="009C0346">
        <w:rPr>
          <w:b/>
          <w:lang w:val="ms-MY"/>
        </w:rPr>
        <w:t>Grand total (Part A + Part B</w:t>
      </w:r>
      <w:r w:rsidR="00D065F9" w:rsidRPr="009C0346">
        <w:rPr>
          <w:b/>
          <w:lang w:val="ms-MY"/>
        </w:rPr>
        <w:t xml:space="preserve"> + Part C</w:t>
      </w:r>
      <w:r w:rsidRPr="009C0346">
        <w:rPr>
          <w:b/>
          <w:lang w:val="ms-MY"/>
        </w:rPr>
        <w:t>)</w:t>
      </w:r>
      <w:r w:rsidRPr="009C0346">
        <w:rPr>
          <w:lang w:val="ms-MY"/>
        </w:rPr>
        <w:t xml:space="preserve"> = _________ </w:t>
      </w:r>
    </w:p>
    <w:p w14:paraId="032DA4DB" w14:textId="77777777" w:rsidR="00A119A6" w:rsidRDefault="00A119A6" w:rsidP="00A119A6">
      <w:pPr>
        <w:jc w:val="both"/>
        <w:rPr>
          <w:lang w:val="ms-MY"/>
        </w:rPr>
      </w:pPr>
    </w:p>
    <w:p w14:paraId="091A240D" w14:textId="77777777" w:rsidR="000B2957" w:rsidRDefault="000B2957" w:rsidP="00A119A6">
      <w:pPr>
        <w:jc w:val="both"/>
        <w:rPr>
          <w:lang w:val="ms-MY"/>
        </w:rPr>
      </w:pPr>
    </w:p>
    <w:p w14:paraId="4AE5CCEF" w14:textId="77777777" w:rsidR="00AD75B7" w:rsidRDefault="00AD75B7" w:rsidP="00A119A6">
      <w:pPr>
        <w:jc w:val="both"/>
        <w:rPr>
          <w:lang w:val="ms-MY"/>
        </w:rPr>
      </w:pPr>
    </w:p>
    <w:p w14:paraId="6CF3BEDC" w14:textId="77777777" w:rsidR="000B2957" w:rsidRPr="009C0346" w:rsidRDefault="000B2957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0B2957" w:rsidRPr="003B72B8" w14:paraId="51A83C69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DEDEADE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Signature</w:t>
            </w:r>
            <w:r>
              <w:rPr>
                <w:lang w:val="ms-MY"/>
              </w:rPr>
              <w:t xml:space="preserve"> 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B5824B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8425D7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BAC81E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4001166" w14:textId="77777777" w:rsidR="000B2957" w:rsidRPr="003B72B8" w:rsidRDefault="000B2957" w:rsidP="00D00908">
            <w:pPr>
              <w:rPr>
                <w:lang w:val="ms-MY"/>
              </w:rPr>
            </w:pPr>
          </w:p>
        </w:tc>
      </w:tr>
      <w:tr w:rsidR="000B2957" w:rsidRPr="003B72B8" w14:paraId="6312BD73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E22777D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Name of</w:t>
            </w:r>
            <w:r>
              <w:rPr>
                <w:lang w:val="ms-MY"/>
              </w:rPr>
              <w:t xml:space="preserve"> judge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B4ECD1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1F3E5B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EA7EFB8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BA4245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4F9D1DC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60FAC64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F94B7E2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F0DC6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4A0595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6914F54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DB52C8F" w14:textId="77777777" w:rsidTr="000B2957">
        <w:trPr>
          <w:trHeight w:val="801"/>
        </w:trPr>
        <w:tc>
          <w:tcPr>
            <w:tcW w:w="2411" w:type="dxa"/>
            <w:shd w:val="clear" w:color="auto" w:fill="auto"/>
            <w:vAlign w:val="center"/>
          </w:tcPr>
          <w:p w14:paraId="598D754D" w14:textId="77777777" w:rsidR="000B2957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University</w:t>
            </w:r>
            <w:r>
              <w:rPr>
                <w:lang w:val="ms-MY"/>
              </w:rPr>
              <w:t>/Institution/</w:t>
            </w:r>
          </w:p>
          <w:p w14:paraId="22D9E26B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Compan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BCFD560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3987B0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D172D2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D2CE0B3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0B028872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A7B5BC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Address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97C44BF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66255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B4095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D672E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3004C47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7B393B4D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5DA4FA86" w14:textId="77777777" w:rsidR="000B2957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2BC2C5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DBBC1C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CC4F05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6109039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1D7B3B5A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Te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BA0B354" w14:textId="77777777" w:rsidR="000B2957" w:rsidRPr="003B72B8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0C69DD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464703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51EFE28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5415A246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1DCC25B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Fax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D18DD7E" w14:textId="77777777" w:rsidR="000B2957" w:rsidRDefault="000B2957" w:rsidP="00D00908">
            <w:pPr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F63312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911FC9A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214693A" w14:textId="77777777" w:rsidR="000B2957" w:rsidRPr="003B72B8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3B72B8" w14:paraId="102DC9C3" w14:textId="77777777" w:rsidTr="00D00908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5CFF26DA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38267B7" w14:textId="77777777" w:rsidR="000B2957" w:rsidRPr="003B72B8" w:rsidRDefault="000B2957" w:rsidP="00D00908">
            <w:pPr>
              <w:rPr>
                <w:lang w:val="ms-MY"/>
              </w:rPr>
            </w:pPr>
            <w:r w:rsidRPr="003B72B8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D1AE3E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3168DC4" w14:textId="77777777" w:rsidR="000B2957" w:rsidRPr="003B72B8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63495AD0" w14:textId="77777777" w:rsidR="000B2957" w:rsidRPr="003B72B8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47A1FC68" w14:textId="77777777" w:rsidR="000B2957" w:rsidRDefault="000B2957" w:rsidP="00A119A6">
      <w:pPr>
        <w:jc w:val="both"/>
        <w:rPr>
          <w:lang w:val="ms-MY"/>
        </w:rPr>
      </w:pPr>
    </w:p>
    <w:sectPr w:rsidR="000B2957" w:rsidSect="00280765">
      <w:headerReference w:type="default" r:id="rId9"/>
      <w:footerReference w:type="default" r:id="rId10"/>
      <w:pgSz w:w="11906" w:h="16838" w:code="9"/>
      <w:pgMar w:top="1701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45B47" w14:textId="77777777" w:rsidR="00280765" w:rsidRDefault="00280765" w:rsidP="00CF5310">
      <w:r>
        <w:separator/>
      </w:r>
    </w:p>
  </w:endnote>
  <w:endnote w:type="continuationSeparator" w:id="0">
    <w:p w14:paraId="2015F487" w14:textId="77777777" w:rsidR="00280765" w:rsidRDefault="00280765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CBCAE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7F50A6">
      <w:rPr>
        <w:b/>
        <w:bCs/>
        <w:noProof/>
        <w:sz w:val="20"/>
      </w:rPr>
      <w:t>3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7F50A6">
      <w:rPr>
        <w:b/>
        <w:bCs/>
        <w:noProof/>
        <w:sz w:val="20"/>
      </w:rPr>
      <w:t>4</w:t>
    </w:r>
    <w:r w:rsidRPr="004203B1">
      <w:rPr>
        <w:b/>
        <w:bCs/>
        <w:sz w:val="20"/>
      </w:rPr>
      <w:fldChar w:fldCharType="end"/>
    </w:r>
  </w:p>
  <w:p w14:paraId="634F2DCF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86EF29" w14:textId="77777777" w:rsidR="00280765" w:rsidRDefault="00280765" w:rsidP="00CF5310">
      <w:r>
        <w:separator/>
      </w:r>
    </w:p>
  </w:footnote>
  <w:footnote w:type="continuationSeparator" w:id="0">
    <w:p w14:paraId="5BDC2945" w14:textId="77777777" w:rsidR="00280765" w:rsidRDefault="00280765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D92D6" w14:textId="77777777" w:rsidR="009C0346" w:rsidRPr="00B2503F" w:rsidRDefault="00012445" w:rsidP="00B2503F">
    <w:pPr>
      <w:ind w:left="5040" w:right="-279"/>
      <w:jc w:val="right"/>
      <w:rPr>
        <w:b/>
      </w:rPr>
    </w:pPr>
    <w:r w:rsidRPr="004F7F1F">
      <w:rPr>
        <w:noProof/>
        <w:sz w:val="18"/>
        <w:szCs w:val="18"/>
      </w:rPr>
      <w:drawing>
        <wp:anchor distT="0" distB="0" distL="114300" distR="114300" simplePos="0" relativeHeight="251657728" behindDoc="0" locked="0" layoutInCell="1" allowOverlap="1" wp14:anchorId="5E4B8283" wp14:editId="11DACBD6">
          <wp:simplePos x="0" y="0"/>
          <wp:positionH relativeFrom="column">
            <wp:posOffset>2034540</wp:posOffset>
          </wp:positionH>
          <wp:positionV relativeFrom="paragraph">
            <wp:posOffset>6350</wp:posOffset>
          </wp:positionV>
          <wp:extent cx="1208405" cy="4191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840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11CA936E" wp14:editId="2386AFC4">
          <wp:simplePos x="0" y="0"/>
          <wp:positionH relativeFrom="column">
            <wp:posOffset>1130300</wp:posOffset>
          </wp:positionH>
          <wp:positionV relativeFrom="paragraph">
            <wp:posOffset>-200025</wp:posOffset>
          </wp:positionV>
          <wp:extent cx="729615" cy="729615"/>
          <wp:effectExtent l="0" t="0" r="0" b="0"/>
          <wp:wrapNone/>
          <wp:docPr id="1" name="Picture 1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7F1F">
      <w:rPr>
        <w:noProof/>
        <w:sz w:val="18"/>
        <w:szCs w:val="18"/>
      </w:rPr>
      <w:drawing>
        <wp:anchor distT="0" distB="0" distL="114300" distR="114300" simplePos="0" relativeHeight="251658752" behindDoc="0" locked="0" layoutInCell="1" allowOverlap="1" wp14:anchorId="0111ACA7" wp14:editId="1E1929DC">
          <wp:simplePos x="0" y="0"/>
          <wp:positionH relativeFrom="column">
            <wp:posOffset>-26035</wp:posOffset>
          </wp:positionH>
          <wp:positionV relativeFrom="paragraph">
            <wp:posOffset>-112395</wp:posOffset>
          </wp:positionV>
          <wp:extent cx="963295" cy="641985"/>
          <wp:effectExtent l="0" t="0" r="0" b="0"/>
          <wp:wrapNone/>
          <wp:docPr id="3" name="Picture 8" descr="Image result for royal of society chemis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mage result for royal of society chemistr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29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03F">
      <w:rPr>
        <w:b/>
        <w:noProof/>
        <w:lang w:val="en-MY" w:eastAsia="en-MY"/>
      </w:rPr>
      <w:t>IK</w:t>
    </w:r>
    <w:r w:rsidR="00B2503F" w:rsidRPr="00B2503F">
      <w:rPr>
        <w:b/>
        <w:noProof/>
        <w:lang w:val="en-MY" w:eastAsia="en-MY"/>
      </w:rPr>
      <w:t>M/RSC – Synthomer Award</w:t>
    </w:r>
    <w:r w:rsidR="009C0346" w:rsidRPr="00B2503F">
      <w:rPr>
        <w:b/>
      </w:rPr>
      <w:t xml:space="preserve"> in Polymer Science</w:t>
    </w:r>
  </w:p>
  <w:p w14:paraId="49A6D98F" w14:textId="77777777" w:rsidR="009C0346" w:rsidRPr="00566F94" w:rsidRDefault="009C0346" w:rsidP="009C0346">
    <w:pPr>
      <w:ind w:left="6480" w:right="-279" w:firstLine="720"/>
      <w:jc w:val="center"/>
      <w:rPr>
        <w:sz w:val="20"/>
        <w:szCs w:val="20"/>
      </w:rPr>
    </w:pPr>
    <w:r>
      <w:rPr>
        <w:b/>
        <w:sz w:val="20"/>
        <w:szCs w:val="20"/>
      </w:rPr>
      <w:t xml:space="preserve">     </w:t>
    </w:r>
    <w:r w:rsidRPr="00566F94">
      <w:rPr>
        <w:b/>
        <w:sz w:val="20"/>
        <w:szCs w:val="20"/>
      </w:rPr>
      <w:t xml:space="preserve">(Sponsored by </w:t>
    </w:r>
    <w:proofErr w:type="spellStart"/>
    <w:r w:rsidRPr="00566F94">
      <w:rPr>
        <w:b/>
        <w:sz w:val="20"/>
        <w:szCs w:val="20"/>
      </w:rPr>
      <w:t>Synthomer</w:t>
    </w:r>
    <w:proofErr w:type="spellEnd"/>
    <w:r w:rsidRPr="00566F94">
      <w:rPr>
        <w:b/>
        <w:sz w:val="20"/>
        <w:szCs w:val="20"/>
      </w:rPr>
      <w:t xml:space="preserve"> </w:t>
    </w:r>
    <w:proofErr w:type="spellStart"/>
    <w:r w:rsidRPr="00566F94">
      <w:rPr>
        <w:b/>
        <w:sz w:val="20"/>
        <w:szCs w:val="20"/>
      </w:rPr>
      <w:t>Sdn</w:t>
    </w:r>
    <w:proofErr w:type="spellEnd"/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 xml:space="preserve"> Bhd</w:t>
    </w:r>
    <w:r w:rsidR="00D52C9B">
      <w:rPr>
        <w:b/>
        <w:sz w:val="20"/>
        <w:szCs w:val="20"/>
      </w:rPr>
      <w:t>.</w:t>
    </w:r>
    <w:r w:rsidRPr="00566F94">
      <w:rPr>
        <w:b/>
        <w:sz w:val="20"/>
        <w:szCs w:val="20"/>
      </w:rPr>
      <w:t>)</w:t>
    </w:r>
  </w:p>
  <w:p w14:paraId="20F5172C" w14:textId="77777777" w:rsidR="009C0346" w:rsidRDefault="009C0346" w:rsidP="009C0346">
    <w:pPr>
      <w:rPr>
        <w:b/>
        <w:sz w:val="28"/>
      </w:rPr>
    </w:pPr>
  </w:p>
  <w:p w14:paraId="7586ACC0" w14:textId="4A2D2BA7" w:rsidR="009C0346" w:rsidRPr="00A7776E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BF3219">
      <w:rPr>
        <w:b/>
        <w:sz w:val="28"/>
      </w:rPr>
      <w:t xml:space="preserve"> 202</w:t>
    </w:r>
    <w:r w:rsidR="00622FA8">
      <w:rPr>
        <w:b/>
        <w:sz w:val="28"/>
      </w:rPr>
      <w:t>4</w:t>
    </w:r>
  </w:p>
  <w:p w14:paraId="4A9E43AD" w14:textId="77777777" w:rsidR="009C0346" w:rsidRDefault="009C0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4" w15:restartNumberingAfterBreak="0">
    <w:nsid w:val="21405EA7"/>
    <w:multiLevelType w:val="hybridMultilevel"/>
    <w:tmpl w:val="87763310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611132451">
    <w:abstractNumId w:val="3"/>
  </w:num>
  <w:num w:numId="2" w16cid:durableId="1808236407">
    <w:abstractNumId w:val="1"/>
  </w:num>
  <w:num w:numId="3" w16cid:durableId="231501641">
    <w:abstractNumId w:val="7"/>
  </w:num>
  <w:num w:numId="4" w16cid:durableId="824735653">
    <w:abstractNumId w:val="6"/>
  </w:num>
  <w:num w:numId="5" w16cid:durableId="134373587">
    <w:abstractNumId w:val="9"/>
  </w:num>
  <w:num w:numId="6" w16cid:durableId="2056814252">
    <w:abstractNumId w:val="2"/>
  </w:num>
  <w:num w:numId="7" w16cid:durableId="1373188978">
    <w:abstractNumId w:val="10"/>
  </w:num>
  <w:num w:numId="8" w16cid:durableId="1036656815">
    <w:abstractNumId w:val="0"/>
  </w:num>
  <w:num w:numId="9" w16cid:durableId="1474058618">
    <w:abstractNumId w:val="8"/>
  </w:num>
  <w:num w:numId="10" w16cid:durableId="1608737577">
    <w:abstractNumId w:val="4"/>
  </w:num>
  <w:num w:numId="11" w16cid:durableId="1801068405">
    <w:abstractNumId w:val="5"/>
  </w:num>
  <w:num w:numId="12" w16cid:durableId="204887376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31E74"/>
    <w:rsid w:val="00035D99"/>
    <w:rsid w:val="0004042E"/>
    <w:rsid w:val="00054AE5"/>
    <w:rsid w:val="000608E5"/>
    <w:rsid w:val="00062F58"/>
    <w:rsid w:val="00077334"/>
    <w:rsid w:val="00081748"/>
    <w:rsid w:val="00096F5B"/>
    <w:rsid w:val="00097352"/>
    <w:rsid w:val="000B2957"/>
    <w:rsid w:val="000B7391"/>
    <w:rsid w:val="000D3AF9"/>
    <w:rsid w:val="000D51D2"/>
    <w:rsid w:val="000E3565"/>
    <w:rsid w:val="000E6809"/>
    <w:rsid w:val="000F77CE"/>
    <w:rsid w:val="000F7F4A"/>
    <w:rsid w:val="001157C4"/>
    <w:rsid w:val="00126D79"/>
    <w:rsid w:val="00132FD7"/>
    <w:rsid w:val="00141456"/>
    <w:rsid w:val="00143AD2"/>
    <w:rsid w:val="001469B1"/>
    <w:rsid w:val="00165379"/>
    <w:rsid w:val="0016601E"/>
    <w:rsid w:val="00173B00"/>
    <w:rsid w:val="0017474B"/>
    <w:rsid w:val="00177043"/>
    <w:rsid w:val="00184231"/>
    <w:rsid w:val="00190C0C"/>
    <w:rsid w:val="001A3497"/>
    <w:rsid w:val="001A56FA"/>
    <w:rsid w:val="001B077F"/>
    <w:rsid w:val="001D456B"/>
    <w:rsid w:val="001D4F69"/>
    <w:rsid w:val="00200EC6"/>
    <w:rsid w:val="002013CB"/>
    <w:rsid w:val="0020460F"/>
    <w:rsid w:val="00205A46"/>
    <w:rsid w:val="00207772"/>
    <w:rsid w:val="00223553"/>
    <w:rsid w:val="0024383A"/>
    <w:rsid w:val="0025240D"/>
    <w:rsid w:val="002561EF"/>
    <w:rsid w:val="0027400B"/>
    <w:rsid w:val="00275BD4"/>
    <w:rsid w:val="00280765"/>
    <w:rsid w:val="002A20C4"/>
    <w:rsid w:val="002B782F"/>
    <w:rsid w:val="002C4663"/>
    <w:rsid w:val="002D108B"/>
    <w:rsid w:val="002D5959"/>
    <w:rsid w:val="002F672B"/>
    <w:rsid w:val="00323376"/>
    <w:rsid w:val="003273D3"/>
    <w:rsid w:val="003308FB"/>
    <w:rsid w:val="003530B0"/>
    <w:rsid w:val="0038572F"/>
    <w:rsid w:val="00395BC7"/>
    <w:rsid w:val="003B26F4"/>
    <w:rsid w:val="003B72B8"/>
    <w:rsid w:val="003C7683"/>
    <w:rsid w:val="003D01D1"/>
    <w:rsid w:val="003D51EE"/>
    <w:rsid w:val="003E0483"/>
    <w:rsid w:val="003E6B2B"/>
    <w:rsid w:val="003F54A2"/>
    <w:rsid w:val="003F7266"/>
    <w:rsid w:val="00400FD5"/>
    <w:rsid w:val="00401ABC"/>
    <w:rsid w:val="004074D8"/>
    <w:rsid w:val="00410584"/>
    <w:rsid w:val="00415259"/>
    <w:rsid w:val="004203B1"/>
    <w:rsid w:val="00425078"/>
    <w:rsid w:val="00425A4A"/>
    <w:rsid w:val="00434CFE"/>
    <w:rsid w:val="00435B9D"/>
    <w:rsid w:val="004432A4"/>
    <w:rsid w:val="00447C57"/>
    <w:rsid w:val="0045254E"/>
    <w:rsid w:val="00461585"/>
    <w:rsid w:val="004805D4"/>
    <w:rsid w:val="00483588"/>
    <w:rsid w:val="004A50D1"/>
    <w:rsid w:val="004C7FA7"/>
    <w:rsid w:val="005035F7"/>
    <w:rsid w:val="00527227"/>
    <w:rsid w:val="00562F99"/>
    <w:rsid w:val="00565E91"/>
    <w:rsid w:val="00567CC2"/>
    <w:rsid w:val="005726EF"/>
    <w:rsid w:val="00592477"/>
    <w:rsid w:val="005A543D"/>
    <w:rsid w:val="005C7DC8"/>
    <w:rsid w:val="005D31D4"/>
    <w:rsid w:val="005F4F86"/>
    <w:rsid w:val="00600660"/>
    <w:rsid w:val="00615004"/>
    <w:rsid w:val="00622FA8"/>
    <w:rsid w:val="00626040"/>
    <w:rsid w:val="00632753"/>
    <w:rsid w:val="00635CBA"/>
    <w:rsid w:val="006432D4"/>
    <w:rsid w:val="0065087F"/>
    <w:rsid w:val="00654E1E"/>
    <w:rsid w:val="00674780"/>
    <w:rsid w:val="0069261F"/>
    <w:rsid w:val="00694325"/>
    <w:rsid w:val="0069475F"/>
    <w:rsid w:val="006A2087"/>
    <w:rsid w:val="006A5353"/>
    <w:rsid w:val="006B2D0E"/>
    <w:rsid w:val="006C2F88"/>
    <w:rsid w:val="006E4E6E"/>
    <w:rsid w:val="006F489F"/>
    <w:rsid w:val="00705CDF"/>
    <w:rsid w:val="007121B3"/>
    <w:rsid w:val="007163EE"/>
    <w:rsid w:val="00723073"/>
    <w:rsid w:val="00730186"/>
    <w:rsid w:val="00744B69"/>
    <w:rsid w:val="00750372"/>
    <w:rsid w:val="00780B75"/>
    <w:rsid w:val="00782175"/>
    <w:rsid w:val="00782C8A"/>
    <w:rsid w:val="00787581"/>
    <w:rsid w:val="00792525"/>
    <w:rsid w:val="007933DD"/>
    <w:rsid w:val="007A5BAF"/>
    <w:rsid w:val="007A74FE"/>
    <w:rsid w:val="007D0B97"/>
    <w:rsid w:val="007D5457"/>
    <w:rsid w:val="007D5865"/>
    <w:rsid w:val="007D7DD0"/>
    <w:rsid w:val="007F50A6"/>
    <w:rsid w:val="008260F3"/>
    <w:rsid w:val="008662B5"/>
    <w:rsid w:val="00866442"/>
    <w:rsid w:val="008673F8"/>
    <w:rsid w:val="00882667"/>
    <w:rsid w:val="00896B8B"/>
    <w:rsid w:val="008A251C"/>
    <w:rsid w:val="008A6B9E"/>
    <w:rsid w:val="008B44F5"/>
    <w:rsid w:val="008C0F03"/>
    <w:rsid w:val="008C7FBE"/>
    <w:rsid w:val="008D2E97"/>
    <w:rsid w:val="008E3BA5"/>
    <w:rsid w:val="008E61DB"/>
    <w:rsid w:val="0090595E"/>
    <w:rsid w:val="00914397"/>
    <w:rsid w:val="00925FDF"/>
    <w:rsid w:val="00932182"/>
    <w:rsid w:val="00943659"/>
    <w:rsid w:val="00970EB3"/>
    <w:rsid w:val="00972498"/>
    <w:rsid w:val="00974376"/>
    <w:rsid w:val="009761BB"/>
    <w:rsid w:val="00981955"/>
    <w:rsid w:val="009A68EE"/>
    <w:rsid w:val="009C0346"/>
    <w:rsid w:val="009C423F"/>
    <w:rsid w:val="009F0435"/>
    <w:rsid w:val="009F46F4"/>
    <w:rsid w:val="00A065BF"/>
    <w:rsid w:val="00A119A6"/>
    <w:rsid w:val="00A136AD"/>
    <w:rsid w:val="00A27A99"/>
    <w:rsid w:val="00A35E60"/>
    <w:rsid w:val="00A4465C"/>
    <w:rsid w:val="00A50FF0"/>
    <w:rsid w:val="00A54B3D"/>
    <w:rsid w:val="00A7776E"/>
    <w:rsid w:val="00A938F6"/>
    <w:rsid w:val="00AA50B6"/>
    <w:rsid w:val="00AB3E85"/>
    <w:rsid w:val="00AD75B7"/>
    <w:rsid w:val="00AE3D92"/>
    <w:rsid w:val="00AF6AF4"/>
    <w:rsid w:val="00B01390"/>
    <w:rsid w:val="00B04E16"/>
    <w:rsid w:val="00B06506"/>
    <w:rsid w:val="00B14B43"/>
    <w:rsid w:val="00B1712E"/>
    <w:rsid w:val="00B247EE"/>
    <w:rsid w:val="00B24BBA"/>
    <w:rsid w:val="00B2503F"/>
    <w:rsid w:val="00B33345"/>
    <w:rsid w:val="00B37178"/>
    <w:rsid w:val="00B67A9C"/>
    <w:rsid w:val="00B741A8"/>
    <w:rsid w:val="00B82C87"/>
    <w:rsid w:val="00B832DA"/>
    <w:rsid w:val="00B95449"/>
    <w:rsid w:val="00BC21DB"/>
    <w:rsid w:val="00BC2DDA"/>
    <w:rsid w:val="00BC3348"/>
    <w:rsid w:val="00BD1B0F"/>
    <w:rsid w:val="00BF3219"/>
    <w:rsid w:val="00C022A1"/>
    <w:rsid w:val="00C0684E"/>
    <w:rsid w:val="00C12377"/>
    <w:rsid w:val="00C161A5"/>
    <w:rsid w:val="00C216FB"/>
    <w:rsid w:val="00C45DF0"/>
    <w:rsid w:val="00C63EC6"/>
    <w:rsid w:val="00C75564"/>
    <w:rsid w:val="00C77E8C"/>
    <w:rsid w:val="00C93C34"/>
    <w:rsid w:val="00CA4A7B"/>
    <w:rsid w:val="00CA564B"/>
    <w:rsid w:val="00CC5AD8"/>
    <w:rsid w:val="00CD09F5"/>
    <w:rsid w:val="00CD1E55"/>
    <w:rsid w:val="00CF5310"/>
    <w:rsid w:val="00D00908"/>
    <w:rsid w:val="00D03513"/>
    <w:rsid w:val="00D036E6"/>
    <w:rsid w:val="00D065F9"/>
    <w:rsid w:val="00D15734"/>
    <w:rsid w:val="00D225D3"/>
    <w:rsid w:val="00D31C83"/>
    <w:rsid w:val="00D35204"/>
    <w:rsid w:val="00D51DBA"/>
    <w:rsid w:val="00D52C9B"/>
    <w:rsid w:val="00D65938"/>
    <w:rsid w:val="00DB24C2"/>
    <w:rsid w:val="00DB3C66"/>
    <w:rsid w:val="00DB5523"/>
    <w:rsid w:val="00DD7C44"/>
    <w:rsid w:val="00E01959"/>
    <w:rsid w:val="00E0300B"/>
    <w:rsid w:val="00E41D75"/>
    <w:rsid w:val="00E43EB0"/>
    <w:rsid w:val="00E44EF7"/>
    <w:rsid w:val="00E729DA"/>
    <w:rsid w:val="00E800B6"/>
    <w:rsid w:val="00E870A7"/>
    <w:rsid w:val="00EA349B"/>
    <w:rsid w:val="00EA6ABD"/>
    <w:rsid w:val="00EB2D43"/>
    <w:rsid w:val="00EB3A82"/>
    <w:rsid w:val="00EB7FB7"/>
    <w:rsid w:val="00ED47B2"/>
    <w:rsid w:val="00EF7AB8"/>
    <w:rsid w:val="00F026EF"/>
    <w:rsid w:val="00F07C8E"/>
    <w:rsid w:val="00F16AC6"/>
    <w:rsid w:val="00F24CE4"/>
    <w:rsid w:val="00F25C3E"/>
    <w:rsid w:val="00F42811"/>
    <w:rsid w:val="00F47F3B"/>
    <w:rsid w:val="00F535A7"/>
    <w:rsid w:val="00F70DA0"/>
    <w:rsid w:val="00F9155D"/>
    <w:rsid w:val="00FA16CB"/>
    <w:rsid w:val="00FB3694"/>
    <w:rsid w:val="00FB420A"/>
    <w:rsid w:val="00FC0AEC"/>
    <w:rsid w:val="00FD058F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18965C"/>
  <w15:docId w15:val="{C7E2843B-DEA6-D145-81CC-5C2C11E53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magojr.com/journalrank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09D2C-639D-4024-A8DC-FA15988FC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zizi Al-Hafiz</cp:lastModifiedBy>
  <cp:revision>3</cp:revision>
  <cp:lastPrinted>2021-07-07T05:03:00Z</cp:lastPrinted>
  <dcterms:created xsi:type="dcterms:W3CDTF">2024-04-03T02:04:00Z</dcterms:created>
  <dcterms:modified xsi:type="dcterms:W3CDTF">2024-04-04T00:42:00Z</dcterms:modified>
</cp:coreProperties>
</file>